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F80FC6" w14:textId="04F99418" w:rsidR="0087326F" w:rsidRPr="0059315D" w:rsidRDefault="00AA6B57" w:rsidP="001625F3">
      <w:pPr>
        <w:spacing w:line="240" w:lineRule="auto"/>
        <w:rPr>
          <w:rFonts w:cstheme="minorHAnsi"/>
          <w:b/>
          <w:bCs/>
        </w:rPr>
      </w:pPr>
      <w:r>
        <w:rPr>
          <w:noProof/>
        </w:rPr>
        <w:drawing>
          <wp:anchor distT="0" distB="0" distL="114300" distR="114300" simplePos="0" relativeHeight="251658240" behindDoc="0" locked="0" layoutInCell="1" allowOverlap="1" wp14:anchorId="2D6D7785" wp14:editId="16022475">
            <wp:simplePos x="0" y="0"/>
            <wp:positionH relativeFrom="column">
              <wp:posOffset>5019675</wp:posOffset>
            </wp:positionH>
            <wp:positionV relativeFrom="paragraph">
              <wp:posOffset>-790575</wp:posOffset>
            </wp:positionV>
            <wp:extent cx="1390650" cy="1390650"/>
            <wp:effectExtent l="0" t="0" r="0" b="0"/>
            <wp:wrapNone/>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90650" cy="1390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7326F" w:rsidRPr="0059315D">
        <w:rPr>
          <w:rFonts w:cstheme="minorHAnsi"/>
          <w:b/>
          <w:bCs/>
        </w:rPr>
        <w:t xml:space="preserve">PRESS RELEASE </w:t>
      </w:r>
    </w:p>
    <w:p w14:paraId="0071036B" w14:textId="5E4FA2F1" w:rsidR="0087326F" w:rsidRPr="0059315D" w:rsidRDefault="00AA00EF" w:rsidP="001625F3">
      <w:pPr>
        <w:spacing w:line="240" w:lineRule="auto"/>
        <w:rPr>
          <w:rFonts w:cstheme="minorHAnsi"/>
        </w:rPr>
      </w:pPr>
      <w:r>
        <w:rPr>
          <w:rFonts w:cstheme="minorHAnsi"/>
        </w:rPr>
        <w:t>1</w:t>
      </w:r>
      <w:r w:rsidR="00E95D44">
        <w:rPr>
          <w:rFonts w:cstheme="minorHAnsi"/>
        </w:rPr>
        <w:t>8</w:t>
      </w:r>
      <w:r>
        <w:rPr>
          <w:rFonts w:cstheme="minorHAnsi"/>
        </w:rPr>
        <w:t xml:space="preserve"> January 2022</w:t>
      </w:r>
    </w:p>
    <w:p w14:paraId="504E7B81" w14:textId="77777777" w:rsidR="0087326F" w:rsidRPr="005A232C" w:rsidRDefault="0087326F" w:rsidP="001625F3">
      <w:pPr>
        <w:spacing w:line="240" w:lineRule="auto"/>
        <w:rPr>
          <w:rFonts w:ascii="Arial" w:hAnsi="Arial" w:cs="Arial"/>
          <w:b/>
          <w:bCs/>
          <w:sz w:val="20"/>
          <w:szCs w:val="20"/>
        </w:rPr>
      </w:pPr>
    </w:p>
    <w:p w14:paraId="6D9E172B" w14:textId="5C55A6E3" w:rsidR="006C1A15" w:rsidRDefault="002B3F4A" w:rsidP="0059315D">
      <w:pPr>
        <w:spacing w:line="240" w:lineRule="auto"/>
        <w:jc w:val="center"/>
        <w:rPr>
          <w:rFonts w:cstheme="minorHAnsi"/>
          <w:b/>
          <w:bCs/>
        </w:rPr>
      </w:pPr>
      <w:r>
        <w:rPr>
          <w:rFonts w:cstheme="minorHAnsi"/>
          <w:b/>
          <w:bCs/>
        </w:rPr>
        <w:t>EXPERIENCE PRINT IN MOTION AT FESPA GLOBAL PRINT EXPO 2022</w:t>
      </w:r>
    </w:p>
    <w:p w14:paraId="1A94E123" w14:textId="77777777" w:rsidR="002C1113" w:rsidRPr="005E4924" w:rsidRDefault="002C1113" w:rsidP="005E4924">
      <w:pPr>
        <w:spacing w:line="240" w:lineRule="auto"/>
        <w:jc w:val="center"/>
        <w:rPr>
          <w:rFonts w:cstheme="minorHAnsi"/>
          <w:b/>
          <w:bCs/>
          <w:i/>
          <w:iCs/>
        </w:rPr>
      </w:pPr>
    </w:p>
    <w:p w14:paraId="4BCE7B17" w14:textId="73348D5A" w:rsidR="00A31778" w:rsidRDefault="00A31778" w:rsidP="00CE0A17">
      <w:pPr>
        <w:spacing w:line="360" w:lineRule="auto"/>
      </w:pPr>
      <w:r>
        <w:t xml:space="preserve">FESPA has launched the promotional campaign for its </w:t>
      </w:r>
      <w:hyperlink r:id="rId11" w:history="1">
        <w:r w:rsidR="0085071C" w:rsidRPr="00167229">
          <w:rPr>
            <w:rStyle w:val="Hyperlink"/>
          </w:rPr>
          <w:t>FESPA Global Print Expo</w:t>
        </w:r>
        <w:r w:rsidR="00167229" w:rsidRPr="00167229">
          <w:rPr>
            <w:rStyle w:val="Hyperlink"/>
          </w:rPr>
          <w:t xml:space="preserve"> 2022</w:t>
        </w:r>
      </w:hyperlink>
      <w:r w:rsidR="0085071C">
        <w:t xml:space="preserve"> and </w:t>
      </w:r>
      <w:hyperlink r:id="rId12" w:history="1">
        <w:r w:rsidR="0085071C" w:rsidRPr="00167229">
          <w:rPr>
            <w:rStyle w:val="Hyperlink"/>
          </w:rPr>
          <w:t>European Sign Expo 2022</w:t>
        </w:r>
      </w:hyperlink>
      <w:r w:rsidR="0085071C">
        <w:t xml:space="preserve"> events, scheduled to take place </w:t>
      </w:r>
      <w:r w:rsidR="00167229">
        <w:t xml:space="preserve">from 31 May – 3 June 2022 </w:t>
      </w:r>
      <w:r w:rsidR="0085071C">
        <w:t xml:space="preserve">at </w:t>
      </w:r>
      <w:r w:rsidR="00035F88">
        <w:t xml:space="preserve">Messe Berlin, Germany. </w:t>
      </w:r>
    </w:p>
    <w:p w14:paraId="675AC576" w14:textId="2B733468" w:rsidR="00A31778" w:rsidRDefault="005C291C" w:rsidP="00CE0A17">
      <w:pPr>
        <w:spacing w:line="360" w:lineRule="auto"/>
      </w:pPr>
      <w:r>
        <w:t>The campaign st</w:t>
      </w:r>
      <w:r w:rsidR="00364349">
        <w:t>r</w:t>
      </w:r>
      <w:r>
        <w:t>apline ‘Experience Print in Motion</w:t>
      </w:r>
      <w:r w:rsidR="00803517">
        <w:t>’</w:t>
      </w:r>
      <w:r>
        <w:t xml:space="preserve"> </w:t>
      </w:r>
      <w:r w:rsidR="00364349">
        <w:t xml:space="preserve">highlights how, </w:t>
      </w:r>
      <w:r w:rsidR="00B93E7C" w:rsidRPr="00B93E7C">
        <w:t>despite the challenges of the past two years, the speciality print market and the technology that supports it continue to evolve and progress.</w:t>
      </w:r>
    </w:p>
    <w:p w14:paraId="54D71811" w14:textId="686683D0" w:rsidR="001E433D" w:rsidRDefault="005C291C" w:rsidP="00CE0A17">
      <w:pPr>
        <w:spacing w:line="360" w:lineRule="auto"/>
        <w:rPr>
          <w:rFonts w:cstheme="minorHAnsi"/>
        </w:rPr>
      </w:pPr>
      <w:r>
        <w:rPr>
          <w:rFonts w:cstheme="minorHAnsi"/>
        </w:rPr>
        <w:t>“</w:t>
      </w:r>
      <w:r w:rsidR="007F226C">
        <w:t xml:space="preserve">Speciality print businesses are back up and running and making future plans, and FESPA Global Print Expo 2022 will </w:t>
      </w:r>
      <w:r w:rsidR="00111178">
        <w:t xml:space="preserve">give them fresh momentum, </w:t>
      </w:r>
      <w:r w:rsidR="007F226C">
        <w:t>support</w:t>
      </w:r>
      <w:r w:rsidR="00111178">
        <w:t>ing</w:t>
      </w:r>
      <w:r w:rsidR="007F226C">
        <w:t xml:space="preserve"> them with investment decisions and ideas development at a critical time in the sector’s sustained recovery</w:t>
      </w:r>
      <w:r>
        <w:rPr>
          <w:rFonts w:cstheme="minorHAnsi"/>
        </w:rPr>
        <w:t xml:space="preserve">”, says </w:t>
      </w:r>
      <w:r w:rsidR="00FD13C9">
        <w:rPr>
          <w:rFonts w:cstheme="minorHAnsi"/>
        </w:rPr>
        <w:t>Michael Ryan</w:t>
      </w:r>
      <w:r w:rsidR="009B08DB">
        <w:rPr>
          <w:rFonts w:cstheme="minorHAnsi"/>
        </w:rPr>
        <w:t>,</w:t>
      </w:r>
      <w:r w:rsidR="00FD13C9">
        <w:rPr>
          <w:rFonts w:cstheme="minorHAnsi"/>
        </w:rPr>
        <w:t xml:space="preserve"> </w:t>
      </w:r>
      <w:r w:rsidR="00623B24">
        <w:rPr>
          <w:rFonts w:cstheme="minorHAnsi"/>
        </w:rPr>
        <w:t>Head of FESPA Global Print Expo</w:t>
      </w:r>
      <w:r>
        <w:rPr>
          <w:rFonts w:cstheme="minorHAnsi"/>
        </w:rPr>
        <w:t>. “</w:t>
      </w:r>
      <w:r w:rsidR="005F1BB9">
        <w:rPr>
          <w:rFonts w:cstheme="minorHAnsi"/>
        </w:rPr>
        <w:t xml:space="preserve">After more than two years dominated by virtual alternatives, business decision-makers really need the energy and connections that only live events enable. </w:t>
      </w:r>
      <w:r w:rsidR="00011CE2">
        <w:rPr>
          <w:rFonts w:cstheme="minorHAnsi"/>
        </w:rPr>
        <w:t xml:space="preserve">The true value of a FESPA event </w:t>
      </w:r>
      <w:r w:rsidR="00111178">
        <w:rPr>
          <w:rFonts w:cstheme="minorHAnsi"/>
        </w:rPr>
        <w:t xml:space="preserve">for exhibitors and visitors </w:t>
      </w:r>
      <w:r w:rsidR="00011CE2">
        <w:rPr>
          <w:rFonts w:cstheme="minorHAnsi"/>
        </w:rPr>
        <w:t>is the wider experience</w:t>
      </w:r>
      <w:r w:rsidR="00111178">
        <w:rPr>
          <w:rFonts w:cstheme="minorHAnsi"/>
        </w:rPr>
        <w:t>:</w:t>
      </w:r>
      <w:r w:rsidR="00011CE2">
        <w:rPr>
          <w:rFonts w:cstheme="minorHAnsi"/>
        </w:rPr>
        <w:t xml:space="preserve"> </w:t>
      </w:r>
      <w:r w:rsidR="00B63F38">
        <w:rPr>
          <w:rFonts w:cstheme="minorHAnsi"/>
        </w:rPr>
        <w:t xml:space="preserve">close-up views of technology and consumables; </w:t>
      </w:r>
      <w:r w:rsidR="00011CE2">
        <w:rPr>
          <w:rFonts w:cstheme="minorHAnsi"/>
        </w:rPr>
        <w:t xml:space="preserve">making </w:t>
      </w:r>
      <w:r w:rsidR="009E6684">
        <w:rPr>
          <w:rFonts w:cstheme="minorHAnsi"/>
        </w:rPr>
        <w:t>human connections</w:t>
      </w:r>
      <w:r w:rsidR="00B63F38">
        <w:rPr>
          <w:rFonts w:cstheme="minorHAnsi"/>
        </w:rPr>
        <w:t xml:space="preserve">; </w:t>
      </w:r>
      <w:r w:rsidR="009E6684">
        <w:rPr>
          <w:rFonts w:cstheme="minorHAnsi"/>
        </w:rPr>
        <w:t>network</w:t>
      </w:r>
      <w:r w:rsidR="00011CE2">
        <w:rPr>
          <w:rFonts w:cstheme="minorHAnsi"/>
        </w:rPr>
        <w:t>ing</w:t>
      </w:r>
      <w:r w:rsidR="009E6684">
        <w:rPr>
          <w:rFonts w:cstheme="minorHAnsi"/>
        </w:rPr>
        <w:t xml:space="preserve"> with like-minded business people</w:t>
      </w:r>
      <w:r w:rsidR="00B63F38">
        <w:rPr>
          <w:rFonts w:cstheme="minorHAnsi"/>
        </w:rPr>
        <w:t xml:space="preserve">; </w:t>
      </w:r>
      <w:r w:rsidR="009E6684">
        <w:rPr>
          <w:rFonts w:cstheme="minorHAnsi"/>
        </w:rPr>
        <w:t>be</w:t>
      </w:r>
      <w:r w:rsidR="00011CE2">
        <w:rPr>
          <w:rFonts w:cstheme="minorHAnsi"/>
        </w:rPr>
        <w:t>ing</w:t>
      </w:r>
      <w:r w:rsidR="009E6684">
        <w:rPr>
          <w:rFonts w:cstheme="minorHAnsi"/>
        </w:rPr>
        <w:t xml:space="preserve"> inspired and discover</w:t>
      </w:r>
      <w:r w:rsidR="00011CE2">
        <w:rPr>
          <w:rFonts w:cstheme="minorHAnsi"/>
        </w:rPr>
        <w:t>ing</w:t>
      </w:r>
      <w:r w:rsidR="009E6684">
        <w:rPr>
          <w:rFonts w:cstheme="minorHAnsi"/>
        </w:rPr>
        <w:t xml:space="preserve"> the latest technologies and consumables.</w:t>
      </w:r>
      <w:r w:rsidR="00077C3A">
        <w:rPr>
          <w:rFonts w:cstheme="minorHAnsi"/>
        </w:rPr>
        <w:t xml:space="preserve"> </w:t>
      </w:r>
      <w:r w:rsidR="00A901B2">
        <w:rPr>
          <w:rFonts w:cstheme="minorHAnsi"/>
        </w:rPr>
        <w:t xml:space="preserve">In Amsterdam last autumn, we took the first steps to bringing colour back to speciality print. Now we </w:t>
      </w:r>
      <w:r w:rsidR="00B63F38">
        <w:rPr>
          <w:rFonts w:cstheme="minorHAnsi"/>
        </w:rPr>
        <w:t xml:space="preserve">all </w:t>
      </w:r>
      <w:r w:rsidR="00A901B2">
        <w:rPr>
          <w:rFonts w:cstheme="minorHAnsi"/>
        </w:rPr>
        <w:t>need t</w:t>
      </w:r>
      <w:r w:rsidR="00BE63D5">
        <w:rPr>
          <w:rFonts w:cstheme="minorHAnsi"/>
        </w:rPr>
        <w:t>o</w:t>
      </w:r>
      <w:r w:rsidR="00A901B2">
        <w:rPr>
          <w:rFonts w:cstheme="minorHAnsi"/>
        </w:rPr>
        <w:t xml:space="preserve"> experience print in motion</w:t>
      </w:r>
      <w:r w:rsidR="003318E3">
        <w:rPr>
          <w:rFonts w:cstheme="minorHAnsi"/>
        </w:rPr>
        <w:t>.</w:t>
      </w:r>
      <w:r>
        <w:rPr>
          <w:rFonts w:cstheme="minorHAnsi"/>
        </w:rPr>
        <w:t>”</w:t>
      </w:r>
      <w:r w:rsidR="00995397" w:rsidRPr="00995397">
        <w:t xml:space="preserve"> </w:t>
      </w:r>
    </w:p>
    <w:p w14:paraId="5FC87CF2" w14:textId="13BD938E" w:rsidR="001142EE" w:rsidRDefault="00D83735" w:rsidP="00CE0A17">
      <w:pPr>
        <w:spacing w:line="360" w:lineRule="auto"/>
        <w:rPr>
          <w:rFonts w:cstheme="minorHAnsi"/>
        </w:rPr>
      </w:pPr>
      <w:r>
        <w:rPr>
          <w:rFonts w:cstheme="minorHAnsi"/>
        </w:rPr>
        <w:t xml:space="preserve">Berlin has previously hosted </w:t>
      </w:r>
      <w:r w:rsidR="00B63F38">
        <w:rPr>
          <w:rFonts w:cstheme="minorHAnsi"/>
        </w:rPr>
        <w:t xml:space="preserve">highly successful </w:t>
      </w:r>
      <w:r>
        <w:rPr>
          <w:rFonts w:cstheme="minorHAnsi"/>
        </w:rPr>
        <w:t>FESPA e</w:t>
      </w:r>
      <w:r w:rsidR="00A901B2">
        <w:rPr>
          <w:rFonts w:cstheme="minorHAnsi"/>
        </w:rPr>
        <w:t>xhibitions</w:t>
      </w:r>
      <w:r>
        <w:rPr>
          <w:rFonts w:cstheme="minorHAnsi"/>
        </w:rPr>
        <w:t xml:space="preserve"> in </w:t>
      </w:r>
      <w:r w:rsidR="00856E31">
        <w:rPr>
          <w:rFonts w:cstheme="minorHAnsi"/>
        </w:rPr>
        <w:t>20</w:t>
      </w:r>
      <w:r w:rsidR="005C5E85">
        <w:rPr>
          <w:rFonts w:cstheme="minorHAnsi"/>
        </w:rPr>
        <w:t>07</w:t>
      </w:r>
      <w:r w:rsidR="00856E31">
        <w:rPr>
          <w:rFonts w:cstheme="minorHAnsi"/>
        </w:rPr>
        <w:t xml:space="preserve"> and 2018</w:t>
      </w:r>
      <w:r>
        <w:rPr>
          <w:rFonts w:cstheme="minorHAnsi"/>
        </w:rPr>
        <w:t xml:space="preserve">, and the </w:t>
      </w:r>
      <w:r w:rsidR="0006463E">
        <w:rPr>
          <w:rFonts w:cstheme="minorHAnsi"/>
        </w:rPr>
        <w:t>facilities and travel connections make</w:t>
      </w:r>
      <w:r w:rsidR="00973812">
        <w:rPr>
          <w:rFonts w:cstheme="minorHAnsi"/>
        </w:rPr>
        <w:t xml:space="preserve"> the venue a popular destination amongst </w:t>
      </w:r>
      <w:r w:rsidR="00A901B2">
        <w:rPr>
          <w:rFonts w:cstheme="minorHAnsi"/>
        </w:rPr>
        <w:t>exhibitors and visitors</w:t>
      </w:r>
      <w:r w:rsidR="0006463E">
        <w:rPr>
          <w:rFonts w:cstheme="minorHAnsi"/>
        </w:rPr>
        <w:t xml:space="preserve">. </w:t>
      </w:r>
      <w:r w:rsidR="001D438D">
        <w:rPr>
          <w:rFonts w:cstheme="minorHAnsi"/>
        </w:rPr>
        <w:t>Occupying eight halls</w:t>
      </w:r>
      <w:r w:rsidR="00034CE2">
        <w:rPr>
          <w:rFonts w:cstheme="minorHAnsi"/>
        </w:rPr>
        <w:t xml:space="preserve">, </w:t>
      </w:r>
      <w:r w:rsidR="0017215E">
        <w:rPr>
          <w:rFonts w:cstheme="minorHAnsi"/>
        </w:rPr>
        <w:t xml:space="preserve">the </w:t>
      </w:r>
      <w:r w:rsidR="00A901B2">
        <w:rPr>
          <w:rFonts w:cstheme="minorHAnsi"/>
        </w:rPr>
        <w:t xml:space="preserve">2022 </w:t>
      </w:r>
      <w:r w:rsidR="0017215E">
        <w:rPr>
          <w:rFonts w:cstheme="minorHAnsi"/>
        </w:rPr>
        <w:t xml:space="preserve">event will provide </w:t>
      </w:r>
      <w:r w:rsidR="00E32E8E">
        <w:rPr>
          <w:rFonts w:cstheme="minorHAnsi"/>
        </w:rPr>
        <w:t>a</w:t>
      </w:r>
      <w:r w:rsidR="0017215E">
        <w:rPr>
          <w:rFonts w:cstheme="minorHAnsi"/>
        </w:rPr>
        <w:t xml:space="preserve"> platform for technological innovation in digital wide format, screen and textile printing. </w:t>
      </w:r>
      <w:r w:rsidR="00F14DA2">
        <w:rPr>
          <w:rFonts w:cstheme="minorHAnsi"/>
        </w:rPr>
        <w:t>International manufacturers are lining up for the event</w:t>
      </w:r>
      <w:r w:rsidR="00A901B2">
        <w:rPr>
          <w:rFonts w:cstheme="minorHAnsi"/>
        </w:rPr>
        <w:t>, with</w:t>
      </w:r>
      <w:r w:rsidR="00E02866">
        <w:rPr>
          <w:rFonts w:cstheme="minorHAnsi"/>
        </w:rPr>
        <w:t xml:space="preserve"> over 250 </w:t>
      </w:r>
      <w:r w:rsidR="005C3844">
        <w:rPr>
          <w:rFonts w:cstheme="minorHAnsi"/>
        </w:rPr>
        <w:t>suppliers</w:t>
      </w:r>
      <w:r w:rsidR="00E02866">
        <w:rPr>
          <w:rFonts w:cstheme="minorHAnsi"/>
        </w:rPr>
        <w:t xml:space="preserve"> including Brother, Canon, Durst, </w:t>
      </w:r>
      <w:r w:rsidR="00A36EB7">
        <w:rPr>
          <w:rFonts w:cstheme="minorHAnsi"/>
        </w:rPr>
        <w:t xml:space="preserve">Fujifilm, </w:t>
      </w:r>
      <w:r w:rsidR="000A0C06">
        <w:rPr>
          <w:rFonts w:cstheme="minorHAnsi"/>
        </w:rPr>
        <w:t xml:space="preserve">HP, </w:t>
      </w:r>
      <w:proofErr w:type="spellStart"/>
      <w:r w:rsidR="00E02866">
        <w:rPr>
          <w:rFonts w:cstheme="minorHAnsi"/>
        </w:rPr>
        <w:t>Korni</w:t>
      </w:r>
      <w:r w:rsidR="00A36EB7">
        <w:rPr>
          <w:rFonts w:cstheme="minorHAnsi"/>
        </w:rPr>
        <w:t>t</w:t>
      </w:r>
      <w:proofErr w:type="spellEnd"/>
      <w:r w:rsidR="0030624A">
        <w:rPr>
          <w:rFonts w:cstheme="minorHAnsi"/>
        </w:rPr>
        <w:t xml:space="preserve">, </w:t>
      </w:r>
      <w:proofErr w:type="spellStart"/>
      <w:r w:rsidR="00A36EB7">
        <w:rPr>
          <w:rFonts w:cstheme="minorHAnsi"/>
        </w:rPr>
        <w:t>Mimaki</w:t>
      </w:r>
      <w:proofErr w:type="spellEnd"/>
      <w:r w:rsidR="005C3844">
        <w:rPr>
          <w:rFonts w:cstheme="minorHAnsi"/>
        </w:rPr>
        <w:t xml:space="preserve"> </w:t>
      </w:r>
      <w:r w:rsidR="0030624A">
        <w:rPr>
          <w:rFonts w:cstheme="minorHAnsi"/>
        </w:rPr>
        <w:t xml:space="preserve">and M&amp;R </w:t>
      </w:r>
      <w:r w:rsidR="00A901B2">
        <w:rPr>
          <w:rFonts w:cstheme="minorHAnsi"/>
        </w:rPr>
        <w:t>fully committed</w:t>
      </w:r>
      <w:r w:rsidR="00034CE2">
        <w:rPr>
          <w:rFonts w:cstheme="minorHAnsi"/>
        </w:rPr>
        <w:t xml:space="preserve"> to the event</w:t>
      </w:r>
      <w:r w:rsidR="00A901B2">
        <w:rPr>
          <w:rFonts w:cstheme="minorHAnsi"/>
        </w:rPr>
        <w:t xml:space="preserve"> to date</w:t>
      </w:r>
      <w:r w:rsidR="00934C3D">
        <w:rPr>
          <w:rFonts w:cstheme="minorHAnsi"/>
        </w:rPr>
        <w:t xml:space="preserve">. </w:t>
      </w:r>
    </w:p>
    <w:p w14:paraId="60BD183B" w14:textId="4B7BB744" w:rsidR="000E43BB" w:rsidRDefault="003E3EDB" w:rsidP="00CE0A17">
      <w:pPr>
        <w:spacing w:line="360" w:lineRule="auto"/>
        <w:rPr>
          <w:rFonts w:cstheme="minorHAnsi"/>
        </w:rPr>
      </w:pPr>
      <w:r>
        <w:rPr>
          <w:rFonts w:cstheme="minorHAnsi"/>
        </w:rPr>
        <w:t xml:space="preserve">Enhancing the visitor experience at FESPA Global Print Expo 2022, </w:t>
      </w:r>
      <w:r w:rsidR="00F82FAD">
        <w:rPr>
          <w:rFonts w:cstheme="minorHAnsi"/>
        </w:rPr>
        <w:t xml:space="preserve">FESPA’s popular </w:t>
      </w:r>
      <w:proofErr w:type="spellStart"/>
      <w:r w:rsidR="00B63F38">
        <w:rPr>
          <w:rFonts w:cstheme="minorHAnsi"/>
        </w:rPr>
        <w:t>Printeriors</w:t>
      </w:r>
      <w:proofErr w:type="spellEnd"/>
      <w:r w:rsidR="00B63F38">
        <w:rPr>
          <w:rFonts w:cstheme="minorHAnsi"/>
        </w:rPr>
        <w:t xml:space="preserve"> </w:t>
      </w:r>
      <w:r w:rsidR="00F82FAD">
        <w:rPr>
          <w:rFonts w:cstheme="minorHAnsi"/>
        </w:rPr>
        <w:t>interior décor feature</w:t>
      </w:r>
      <w:r w:rsidR="00BC5C28">
        <w:rPr>
          <w:rFonts w:cstheme="minorHAnsi"/>
        </w:rPr>
        <w:t xml:space="preserve"> will </w:t>
      </w:r>
      <w:r w:rsidR="008C57A6">
        <w:rPr>
          <w:rFonts w:cstheme="minorHAnsi"/>
        </w:rPr>
        <w:t>highlight</w:t>
      </w:r>
      <w:r w:rsidR="00BC5C28">
        <w:rPr>
          <w:rFonts w:cstheme="minorHAnsi"/>
        </w:rPr>
        <w:t xml:space="preserve"> the many opportunities </w:t>
      </w:r>
      <w:r w:rsidR="00B63F38">
        <w:rPr>
          <w:rFonts w:cstheme="minorHAnsi"/>
        </w:rPr>
        <w:t>in</w:t>
      </w:r>
      <w:r w:rsidR="00BC5C28">
        <w:rPr>
          <w:rFonts w:cstheme="minorHAnsi"/>
        </w:rPr>
        <w:t xml:space="preserve"> print</w:t>
      </w:r>
      <w:r w:rsidR="00B63F38">
        <w:rPr>
          <w:rFonts w:cstheme="minorHAnsi"/>
        </w:rPr>
        <w:t>ed</w:t>
      </w:r>
      <w:r w:rsidR="00BC5C28">
        <w:rPr>
          <w:rFonts w:cstheme="minorHAnsi"/>
        </w:rPr>
        <w:t xml:space="preserve"> interior décor,</w:t>
      </w:r>
      <w:r w:rsidR="00BA3580">
        <w:rPr>
          <w:rFonts w:cstheme="minorHAnsi"/>
        </w:rPr>
        <w:t xml:space="preserve"> again</w:t>
      </w:r>
      <w:r w:rsidR="00BC5C28">
        <w:rPr>
          <w:rFonts w:cstheme="minorHAnsi"/>
        </w:rPr>
        <w:t xml:space="preserve"> taking the form of an interactive visitor experience. </w:t>
      </w:r>
      <w:hyperlink r:id="rId13" w:history="1">
        <w:r w:rsidR="00BC5C28" w:rsidRPr="00937359">
          <w:rPr>
            <w:rStyle w:val="Hyperlink"/>
            <w:rFonts w:cstheme="minorHAnsi"/>
          </w:rPr>
          <w:t>Wor</w:t>
        </w:r>
        <w:r w:rsidR="002A334C" w:rsidRPr="00937359">
          <w:rPr>
            <w:rStyle w:val="Hyperlink"/>
            <w:rFonts w:cstheme="minorHAnsi"/>
          </w:rPr>
          <w:t>ld Wrap Masters</w:t>
        </w:r>
      </w:hyperlink>
      <w:r w:rsidR="002A334C">
        <w:rPr>
          <w:rFonts w:cstheme="minorHAnsi"/>
        </w:rPr>
        <w:t xml:space="preserve"> </w:t>
      </w:r>
      <w:r w:rsidR="00F45236">
        <w:rPr>
          <w:rFonts w:cstheme="minorHAnsi"/>
        </w:rPr>
        <w:t>will also</w:t>
      </w:r>
      <w:r w:rsidR="00B63F38">
        <w:rPr>
          <w:rFonts w:cstheme="minorHAnsi"/>
        </w:rPr>
        <w:t xml:space="preserve"> </w:t>
      </w:r>
      <w:r w:rsidR="00F45236">
        <w:rPr>
          <w:rFonts w:cstheme="minorHAnsi"/>
        </w:rPr>
        <w:t>return</w:t>
      </w:r>
      <w:r w:rsidR="00B63F38">
        <w:rPr>
          <w:rFonts w:cstheme="minorHAnsi"/>
        </w:rPr>
        <w:t xml:space="preserve">, offering </w:t>
      </w:r>
      <w:r w:rsidR="0071595F">
        <w:rPr>
          <w:rFonts w:cstheme="minorHAnsi"/>
        </w:rPr>
        <w:t>v</w:t>
      </w:r>
      <w:r w:rsidR="00F45236">
        <w:rPr>
          <w:rFonts w:cstheme="minorHAnsi"/>
        </w:rPr>
        <w:t xml:space="preserve">isitors the chance to </w:t>
      </w:r>
      <w:r w:rsidR="002A334C">
        <w:rPr>
          <w:rFonts w:cstheme="minorHAnsi"/>
        </w:rPr>
        <w:t xml:space="preserve">see </w:t>
      </w:r>
      <w:r w:rsidR="00934C3D">
        <w:rPr>
          <w:rFonts w:cstheme="minorHAnsi"/>
        </w:rPr>
        <w:t xml:space="preserve">European vehicle wrappers </w:t>
      </w:r>
      <w:r w:rsidR="00B63F38">
        <w:rPr>
          <w:rFonts w:cstheme="minorHAnsi"/>
        </w:rPr>
        <w:t>compete</w:t>
      </w:r>
      <w:r w:rsidR="00934C3D">
        <w:rPr>
          <w:rFonts w:cstheme="minorHAnsi"/>
        </w:rPr>
        <w:t xml:space="preserve"> for the title of </w:t>
      </w:r>
      <w:hyperlink r:id="rId14" w:history="1">
        <w:r w:rsidR="00934C3D" w:rsidRPr="008B559F">
          <w:rPr>
            <w:rStyle w:val="Hyperlink"/>
            <w:rFonts w:cstheme="minorHAnsi"/>
          </w:rPr>
          <w:t>World Wrap Master Europe 2022</w:t>
        </w:r>
      </w:hyperlink>
      <w:r w:rsidR="00B63F38">
        <w:rPr>
          <w:rFonts w:cstheme="minorHAnsi"/>
        </w:rPr>
        <w:t>, followed by the show-down of the regional competi</w:t>
      </w:r>
      <w:r w:rsidR="00BE63D5">
        <w:rPr>
          <w:rFonts w:cstheme="minorHAnsi"/>
        </w:rPr>
        <w:t>ti</w:t>
      </w:r>
      <w:r w:rsidR="00B63F38">
        <w:rPr>
          <w:rFonts w:cstheme="minorHAnsi"/>
        </w:rPr>
        <w:t>on winners in</w:t>
      </w:r>
      <w:r w:rsidR="00F512D7">
        <w:rPr>
          <w:rFonts w:cstheme="minorHAnsi"/>
        </w:rPr>
        <w:t xml:space="preserve"> </w:t>
      </w:r>
      <w:r w:rsidR="00A179C0">
        <w:rPr>
          <w:rFonts w:cstheme="minorHAnsi"/>
        </w:rPr>
        <w:t xml:space="preserve">the World Wrap Masters final. </w:t>
      </w:r>
    </w:p>
    <w:p w14:paraId="0E273AC0" w14:textId="5279564B" w:rsidR="004B5B6C" w:rsidRDefault="00837BD4" w:rsidP="00CE0A17">
      <w:pPr>
        <w:spacing w:line="360" w:lineRule="auto"/>
        <w:rPr>
          <w:rFonts w:cstheme="minorHAnsi"/>
        </w:rPr>
      </w:pPr>
      <w:r>
        <w:rPr>
          <w:rFonts w:cstheme="minorHAnsi"/>
        </w:rPr>
        <w:lastRenderedPageBreak/>
        <w:t xml:space="preserve">Lighting the </w:t>
      </w:r>
      <w:r w:rsidR="00BE63D5">
        <w:rPr>
          <w:rFonts w:cstheme="minorHAnsi"/>
        </w:rPr>
        <w:t>w</w:t>
      </w:r>
      <w:r>
        <w:rPr>
          <w:rFonts w:cstheme="minorHAnsi"/>
        </w:rPr>
        <w:t xml:space="preserve">ay in hall 5.2 will be </w:t>
      </w:r>
      <w:hyperlink r:id="rId15" w:history="1">
        <w:r w:rsidR="00BE63D5" w:rsidRPr="008B559F">
          <w:rPr>
            <w:rStyle w:val="Hyperlink"/>
            <w:rFonts w:cstheme="minorHAnsi"/>
          </w:rPr>
          <w:t>European Sign Expo</w:t>
        </w:r>
      </w:hyperlink>
      <w:r w:rsidR="00BE63D5">
        <w:rPr>
          <w:rFonts w:cstheme="minorHAnsi"/>
        </w:rPr>
        <w:t xml:space="preserve">, </w:t>
      </w:r>
      <w:r>
        <w:rPr>
          <w:rFonts w:cstheme="minorHAnsi"/>
        </w:rPr>
        <w:t>Europe’s largest exhibition for signage and visual communications</w:t>
      </w:r>
      <w:r w:rsidR="004043BA">
        <w:rPr>
          <w:rFonts w:cstheme="minorHAnsi"/>
        </w:rPr>
        <w:t xml:space="preserve">. </w:t>
      </w:r>
      <w:r w:rsidR="002F7337">
        <w:rPr>
          <w:rFonts w:cstheme="minorHAnsi"/>
        </w:rPr>
        <w:t>Th</w:t>
      </w:r>
      <w:r w:rsidR="00BE63D5">
        <w:rPr>
          <w:rFonts w:cstheme="minorHAnsi"/>
        </w:rPr>
        <w:t>e 2022</w:t>
      </w:r>
      <w:r w:rsidR="002F7337">
        <w:rPr>
          <w:rFonts w:cstheme="minorHAnsi"/>
        </w:rPr>
        <w:t xml:space="preserve"> event will </w:t>
      </w:r>
      <w:r w:rsidR="00BE63D5">
        <w:rPr>
          <w:rFonts w:cstheme="minorHAnsi"/>
        </w:rPr>
        <w:t xml:space="preserve">be </w:t>
      </w:r>
      <w:r w:rsidR="008C2E49">
        <w:rPr>
          <w:rFonts w:cstheme="minorHAnsi"/>
        </w:rPr>
        <w:t>a showcase of technology solutions and materials</w:t>
      </w:r>
      <w:r w:rsidR="00305696">
        <w:rPr>
          <w:rFonts w:cstheme="minorHAnsi"/>
        </w:rPr>
        <w:t xml:space="preserve">, </w:t>
      </w:r>
      <w:r w:rsidR="006C2713">
        <w:rPr>
          <w:rFonts w:cstheme="minorHAnsi"/>
        </w:rPr>
        <w:t xml:space="preserve">enabling brand owners and communications professionals to </w:t>
      </w:r>
      <w:r w:rsidR="00CE3B34">
        <w:rPr>
          <w:rFonts w:cstheme="minorHAnsi"/>
        </w:rPr>
        <w:t xml:space="preserve">see the </w:t>
      </w:r>
      <w:r w:rsidR="00305696">
        <w:rPr>
          <w:rFonts w:cstheme="minorHAnsi"/>
        </w:rPr>
        <w:t>application</w:t>
      </w:r>
      <w:r w:rsidR="00CE3B34" w:rsidRPr="00CE3B34">
        <w:rPr>
          <w:rFonts w:cstheme="minorHAnsi"/>
        </w:rPr>
        <w:t xml:space="preserve"> </w:t>
      </w:r>
      <w:r w:rsidR="00CE3B34">
        <w:rPr>
          <w:rFonts w:cstheme="minorHAnsi"/>
        </w:rPr>
        <w:t>opportunities in</w:t>
      </w:r>
      <w:r w:rsidR="00305696">
        <w:rPr>
          <w:rFonts w:cstheme="minorHAnsi"/>
        </w:rPr>
        <w:t xml:space="preserve"> areas </w:t>
      </w:r>
      <w:r w:rsidR="00405509">
        <w:rPr>
          <w:rFonts w:cstheme="minorHAnsi"/>
        </w:rPr>
        <w:t>including</w:t>
      </w:r>
      <w:r w:rsidR="00305696">
        <w:rPr>
          <w:rFonts w:cstheme="minorHAnsi"/>
        </w:rPr>
        <w:t xml:space="preserve"> </w:t>
      </w:r>
      <w:r w:rsidR="00FD3509">
        <w:rPr>
          <w:rFonts w:cstheme="minorHAnsi"/>
        </w:rPr>
        <w:t>channel lettering, dimensional signage, engraving and etching, LED and sign solutions</w:t>
      </w:r>
      <w:r w:rsidR="00305696">
        <w:rPr>
          <w:rFonts w:cstheme="minorHAnsi"/>
        </w:rPr>
        <w:t>.</w:t>
      </w:r>
    </w:p>
    <w:p w14:paraId="775E622D" w14:textId="4A7E3124" w:rsidR="00A179C0" w:rsidRDefault="00A179C0" w:rsidP="00CE0A17">
      <w:pPr>
        <w:spacing w:line="360" w:lineRule="auto"/>
      </w:pPr>
      <w:r>
        <w:t xml:space="preserve">The event website at </w:t>
      </w:r>
      <w:hyperlink r:id="rId16" w:history="1">
        <w:r w:rsidRPr="000F35E6">
          <w:rPr>
            <w:rStyle w:val="Hyperlink"/>
          </w:rPr>
          <w:t>www.fespaglobalprintexpo.com</w:t>
        </w:r>
      </w:hyperlink>
      <w:r>
        <w:t xml:space="preserve"> is now live </w:t>
      </w:r>
      <w:r w:rsidR="00BE63D5">
        <w:t>including</w:t>
      </w:r>
      <w:r>
        <w:t xml:space="preserve"> </w:t>
      </w:r>
      <w:r w:rsidR="00693E06">
        <w:t xml:space="preserve">the </w:t>
      </w:r>
      <w:r>
        <w:t>latest even</w:t>
      </w:r>
      <w:r w:rsidR="006036A4">
        <w:t>t</w:t>
      </w:r>
      <w:r>
        <w:t xml:space="preserve"> information, </w:t>
      </w:r>
      <w:r w:rsidR="00BE63D5">
        <w:t>an up-to-date</w:t>
      </w:r>
      <w:r w:rsidR="00F512D7">
        <w:t xml:space="preserve"> </w:t>
      </w:r>
      <w:r>
        <w:t>exhibitor list, interactive floorplan</w:t>
      </w:r>
      <w:r w:rsidR="0003319F">
        <w:t>, COVID-19 guidance</w:t>
      </w:r>
      <w:r w:rsidR="006036A4">
        <w:t xml:space="preserve"> and</w:t>
      </w:r>
      <w:r>
        <w:t xml:space="preserve"> visitor </w:t>
      </w:r>
      <w:r w:rsidR="006036A4">
        <w:t xml:space="preserve">information. </w:t>
      </w:r>
    </w:p>
    <w:p w14:paraId="55069092" w14:textId="1854439F" w:rsidR="009E5E2A" w:rsidRDefault="00F60403" w:rsidP="00CE0A17">
      <w:pPr>
        <w:spacing w:line="360" w:lineRule="auto"/>
      </w:pPr>
      <w:r>
        <w:t>Visitor registration will be open on 1</w:t>
      </w:r>
      <w:r>
        <w:rPr>
          <w:vertAlign w:val="superscript"/>
        </w:rPr>
        <w:t xml:space="preserve"> </w:t>
      </w:r>
      <w:r>
        <w:t>March 2022</w:t>
      </w:r>
      <w:r w:rsidR="00EB39B6">
        <w:t>,</w:t>
      </w:r>
      <w:r w:rsidR="00BE63D5">
        <w:t xml:space="preserve"> but </w:t>
      </w:r>
      <w:r w:rsidR="005A6841">
        <w:t xml:space="preserve">participants can register their interest </w:t>
      </w:r>
      <w:r w:rsidR="00BE63D5">
        <w:t xml:space="preserve">now </w:t>
      </w:r>
      <w:r w:rsidR="008C6009">
        <w:t xml:space="preserve">at </w:t>
      </w:r>
      <w:hyperlink r:id="rId17" w:history="1">
        <w:r w:rsidR="0033662F" w:rsidRPr="00223AF2">
          <w:rPr>
            <w:rStyle w:val="Hyperlink"/>
          </w:rPr>
          <w:t>https://www.fespaglobalprintexpo.com/why-visit/register-your-interest-form-2022</w:t>
        </w:r>
      </w:hyperlink>
      <w:r>
        <w:t>.</w:t>
      </w:r>
      <w:r w:rsidR="0033662F">
        <w:t xml:space="preserve"> </w:t>
      </w:r>
      <w:r>
        <w:t xml:space="preserve"> </w:t>
      </w:r>
    </w:p>
    <w:p w14:paraId="0879C7BB" w14:textId="012A7A81" w:rsidR="009F1253" w:rsidRPr="0059315D" w:rsidRDefault="006E6465" w:rsidP="0059315D">
      <w:pPr>
        <w:spacing w:line="360" w:lineRule="auto"/>
        <w:jc w:val="center"/>
        <w:rPr>
          <w:rFonts w:ascii="Arial" w:hAnsi="Arial" w:cs="Arial"/>
          <w:b/>
          <w:bCs/>
          <w:sz w:val="20"/>
          <w:szCs w:val="20"/>
        </w:rPr>
      </w:pPr>
      <w:r w:rsidRPr="0059315D">
        <w:rPr>
          <w:rFonts w:ascii="Arial" w:hAnsi="Arial" w:cs="Arial"/>
          <w:b/>
          <w:bCs/>
          <w:sz w:val="20"/>
          <w:szCs w:val="20"/>
        </w:rPr>
        <w:t>ENDS</w:t>
      </w:r>
    </w:p>
    <w:p w14:paraId="5F4B0F0C" w14:textId="77777777" w:rsidR="0059315D" w:rsidRPr="00E04DD9" w:rsidRDefault="0059315D" w:rsidP="0059315D">
      <w:pPr>
        <w:pStyle w:val="paragraph"/>
        <w:spacing w:before="0" w:beforeAutospacing="0" w:after="0" w:afterAutospacing="0"/>
        <w:jc w:val="both"/>
        <w:textAlignment w:val="baseline"/>
        <w:rPr>
          <w:rFonts w:asciiTheme="minorHAnsi" w:hAnsiTheme="minorHAnsi" w:cstheme="minorHAnsi"/>
          <w:sz w:val="20"/>
          <w:szCs w:val="20"/>
        </w:rPr>
      </w:pPr>
      <w:r w:rsidRPr="00E04DD9">
        <w:rPr>
          <w:rStyle w:val="normaltextrun"/>
          <w:rFonts w:asciiTheme="minorHAnsi" w:hAnsiTheme="minorHAnsi" w:cstheme="minorHAnsi"/>
          <w:b/>
          <w:bCs/>
          <w:sz w:val="20"/>
          <w:szCs w:val="20"/>
        </w:rPr>
        <w:t>About FESPA </w:t>
      </w:r>
      <w:r w:rsidRPr="00E04DD9">
        <w:rPr>
          <w:rStyle w:val="eop"/>
          <w:rFonts w:asciiTheme="minorHAnsi" w:hAnsiTheme="minorHAnsi" w:cstheme="minorHAnsi"/>
          <w:sz w:val="20"/>
          <w:szCs w:val="20"/>
        </w:rPr>
        <w:t> </w:t>
      </w:r>
    </w:p>
    <w:p w14:paraId="5D8D37FE" w14:textId="2E0C90FA" w:rsidR="0059315D" w:rsidRPr="00E04DD9" w:rsidRDefault="0059315D" w:rsidP="0059315D">
      <w:pPr>
        <w:pStyle w:val="paragraph"/>
        <w:spacing w:before="0" w:beforeAutospacing="0" w:after="0" w:afterAutospacing="0"/>
        <w:jc w:val="both"/>
        <w:textAlignment w:val="baseline"/>
        <w:rPr>
          <w:rFonts w:asciiTheme="minorHAnsi" w:hAnsiTheme="minorHAnsi" w:cstheme="minorHAnsi"/>
          <w:sz w:val="20"/>
          <w:szCs w:val="20"/>
        </w:rPr>
      </w:pPr>
      <w:r w:rsidRPr="00E04DD9">
        <w:rPr>
          <w:rStyle w:val="normaltextrun"/>
          <w:rFonts w:asciiTheme="minorHAnsi" w:hAnsiTheme="minorHAnsi" w:cstheme="minorHAnsi"/>
          <w:sz w:val="20"/>
          <w:szCs w:val="20"/>
        </w:rPr>
        <w:t>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 growing industries</w:t>
      </w:r>
      <w:r w:rsidR="008C57A6" w:rsidRPr="00E04DD9">
        <w:rPr>
          <w:rStyle w:val="normaltextrun"/>
          <w:rFonts w:asciiTheme="minorHAnsi" w:hAnsiTheme="minorHAnsi" w:cstheme="minorHAnsi"/>
          <w:sz w:val="20"/>
          <w:szCs w:val="20"/>
        </w:rPr>
        <w:t xml:space="preserve">. </w:t>
      </w:r>
    </w:p>
    <w:p w14:paraId="0DA9F60D" w14:textId="77777777" w:rsidR="0059315D" w:rsidRPr="00E04DD9" w:rsidRDefault="0059315D" w:rsidP="0059315D">
      <w:pPr>
        <w:pStyle w:val="paragraph"/>
        <w:spacing w:before="0" w:beforeAutospacing="0" w:after="0" w:afterAutospacing="0"/>
        <w:textAlignment w:val="baseline"/>
        <w:rPr>
          <w:rFonts w:asciiTheme="minorHAnsi" w:hAnsiTheme="minorHAnsi" w:cstheme="minorHAnsi"/>
          <w:sz w:val="20"/>
          <w:szCs w:val="20"/>
        </w:rPr>
      </w:pPr>
      <w:r w:rsidRPr="00E04DD9">
        <w:rPr>
          <w:rStyle w:val="eop"/>
          <w:rFonts w:asciiTheme="minorHAnsi" w:hAnsiTheme="minorHAnsi" w:cstheme="minorHAnsi"/>
          <w:sz w:val="20"/>
          <w:szCs w:val="20"/>
        </w:rPr>
        <w:t> </w:t>
      </w:r>
    </w:p>
    <w:p w14:paraId="4C50FDFB" w14:textId="77777777" w:rsidR="0059315D" w:rsidRPr="00E04DD9" w:rsidRDefault="0059315D" w:rsidP="0059315D">
      <w:pPr>
        <w:pStyle w:val="paragraph"/>
        <w:spacing w:before="0" w:beforeAutospacing="0" w:after="0" w:afterAutospacing="0"/>
        <w:textAlignment w:val="baseline"/>
        <w:rPr>
          <w:rFonts w:asciiTheme="minorHAnsi" w:hAnsiTheme="minorHAnsi" w:cstheme="minorHAnsi"/>
          <w:sz w:val="20"/>
          <w:szCs w:val="20"/>
        </w:rPr>
      </w:pPr>
      <w:r w:rsidRPr="00E04DD9">
        <w:rPr>
          <w:rStyle w:val="normaltextrun"/>
          <w:rFonts w:asciiTheme="minorHAnsi" w:hAnsiTheme="minorHAnsi" w:cstheme="minorHAnsi"/>
          <w:b/>
          <w:bCs/>
          <w:sz w:val="20"/>
          <w:szCs w:val="20"/>
          <w:lang w:val="en-US"/>
        </w:rPr>
        <w:t>FESPA Profit for Purpose </w:t>
      </w:r>
      <w:r w:rsidRPr="00E04DD9">
        <w:rPr>
          <w:rStyle w:val="scxw175907998"/>
          <w:rFonts w:asciiTheme="minorHAnsi" w:hAnsiTheme="minorHAnsi" w:cstheme="minorHAnsi"/>
          <w:sz w:val="20"/>
          <w:szCs w:val="20"/>
        </w:rPr>
        <w:t> </w:t>
      </w:r>
      <w:r w:rsidRPr="00E04DD9">
        <w:rPr>
          <w:rFonts w:asciiTheme="minorHAnsi" w:hAnsiTheme="minorHAnsi" w:cstheme="minorHAnsi"/>
          <w:sz w:val="20"/>
          <w:szCs w:val="20"/>
        </w:rPr>
        <w:br/>
      </w:r>
      <w:r w:rsidRPr="00E04DD9">
        <w:rPr>
          <w:rStyle w:val="normaltextrun"/>
          <w:rFonts w:asciiTheme="minorHAnsi" w:hAnsiTheme="minorHAnsi" w:cstheme="minorHAnsi"/>
          <w:sz w:val="20"/>
          <w:szCs w:val="20"/>
        </w:rPr>
        <w:t>Profit for Purpose is FESPA’s international reinvestment programme, which uses revenue from FESPA events to support the global speciality print community to achieve sustainable and profitable growth through four key pillars - education, inspiration, expansion and connection. The programme delivers high quality products and services for printers worldwide, including market research, seminars, summits, congresses, educational guides and features, in addition to supporting grassroots projects in developing markets. For more information visit, </w:t>
      </w:r>
      <w:hyperlink r:id="rId18" w:tgtFrame="_blank" w:history="1">
        <w:r w:rsidRPr="00E04DD9">
          <w:rPr>
            <w:rStyle w:val="normaltextrun"/>
            <w:rFonts w:asciiTheme="minorHAnsi" w:hAnsiTheme="minorHAnsi" w:cstheme="minorHAnsi"/>
            <w:color w:val="0000FF"/>
            <w:sz w:val="20"/>
            <w:szCs w:val="20"/>
            <w:u w:val="single"/>
          </w:rPr>
          <w:t>www.fespa.com/profit-for-purpose</w:t>
        </w:r>
      </w:hyperlink>
      <w:r w:rsidRPr="00E04DD9">
        <w:rPr>
          <w:rStyle w:val="normaltextrun"/>
          <w:rFonts w:asciiTheme="minorHAnsi" w:hAnsiTheme="minorHAnsi" w:cstheme="minorHAnsi"/>
          <w:i/>
          <w:iCs/>
          <w:sz w:val="20"/>
          <w:szCs w:val="20"/>
        </w:rPr>
        <w:t>. </w:t>
      </w:r>
      <w:r w:rsidRPr="00E04DD9">
        <w:rPr>
          <w:rStyle w:val="eop"/>
          <w:rFonts w:asciiTheme="minorHAnsi" w:hAnsiTheme="minorHAnsi" w:cstheme="minorHAnsi"/>
          <w:sz w:val="20"/>
          <w:szCs w:val="20"/>
        </w:rPr>
        <w:t> </w:t>
      </w:r>
    </w:p>
    <w:p w14:paraId="745D7AD3" w14:textId="20C23AC1" w:rsidR="00DD71ED" w:rsidRPr="00176AC5" w:rsidRDefault="0059315D" w:rsidP="00176AC5">
      <w:pPr>
        <w:pStyle w:val="paragraph"/>
        <w:spacing w:before="0" w:beforeAutospacing="0" w:after="0" w:afterAutospacing="0"/>
        <w:textAlignment w:val="baseline"/>
        <w:rPr>
          <w:rStyle w:val="normaltextrun"/>
          <w:rFonts w:asciiTheme="minorHAnsi" w:hAnsiTheme="minorHAnsi" w:cstheme="minorHAnsi"/>
          <w:sz w:val="20"/>
          <w:szCs w:val="20"/>
        </w:rPr>
      </w:pPr>
      <w:r w:rsidRPr="00E04DD9">
        <w:rPr>
          <w:rStyle w:val="eop"/>
          <w:rFonts w:asciiTheme="minorHAnsi" w:hAnsiTheme="minorHAnsi" w:cstheme="minorHAnsi"/>
          <w:sz w:val="20"/>
          <w:szCs w:val="20"/>
        </w:rPr>
        <w:t> </w:t>
      </w:r>
    </w:p>
    <w:p w14:paraId="6F773DC9" w14:textId="77777777" w:rsidR="00EB5A28" w:rsidRPr="000728D4" w:rsidRDefault="00EB5A28" w:rsidP="00EB5A28">
      <w:pPr>
        <w:spacing w:after="0" w:line="240" w:lineRule="auto"/>
        <w:jc w:val="both"/>
        <w:textAlignment w:val="baseline"/>
        <w:rPr>
          <w:rFonts w:ascii="Calibri" w:eastAsia="Times New Roman" w:hAnsi="Calibri" w:cs="Calibri"/>
          <w:sz w:val="20"/>
          <w:szCs w:val="20"/>
          <w:lang w:eastAsia="en-GB"/>
        </w:rPr>
      </w:pPr>
      <w:r w:rsidRPr="000728D4">
        <w:rPr>
          <w:rFonts w:ascii="Calibri" w:eastAsia="Times New Roman" w:hAnsi="Calibri" w:cs="Calibri"/>
          <w:b/>
          <w:bCs/>
          <w:sz w:val="20"/>
          <w:szCs w:val="20"/>
          <w:lang w:eastAsia="en-GB"/>
        </w:rPr>
        <w:t>Forthcoming FESPA events include:</w:t>
      </w:r>
      <w:r w:rsidRPr="000728D4">
        <w:rPr>
          <w:rFonts w:ascii="Calibri" w:eastAsia="Times New Roman" w:hAnsi="Calibri" w:cs="Calibri"/>
          <w:sz w:val="20"/>
          <w:szCs w:val="20"/>
          <w:lang w:eastAsia="en-GB"/>
        </w:rPr>
        <w:t> </w:t>
      </w:r>
    </w:p>
    <w:p w14:paraId="4DEF9026" w14:textId="77777777" w:rsidR="00EB5A28" w:rsidRPr="00AE6D3D" w:rsidRDefault="00EB5A28" w:rsidP="00EB5A28">
      <w:pPr>
        <w:numPr>
          <w:ilvl w:val="0"/>
          <w:numId w:val="2"/>
        </w:numPr>
        <w:spacing w:after="0" w:line="240" w:lineRule="auto"/>
        <w:ind w:firstLine="0"/>
        <w:jc w:val="both"/>
        <w:textAlignment w:val="baseline"/>
        <w:rPr>
          <w:rFonts w:ascii="Calibri" w:eastAsia="Times New Roman" w:hAnsi="Calibri" w:cs="Calibri"/>
          <w:sz w:val="20"/>
          <w:szCs w:val="20"/>
          <w:lang w:eastAsia="en-GB"/>
        </w:rPr>
      </w:pPr>
      <w:bookmarkStart w:id="0" w:name="_Hlk77753159"/>
      <w:r>
        <w:rPr>
          <w:rFonts w:ascii="Calibri" w:eastAsia="Times New Roman" w:hAnsi="Calibri" w:cs="Calibri"/>
          <w:color w:val="000000"/>
          <w:sz w:val="20"/>
          <w:szCs w:val="20"/>
          <w:lang w:eastAsia="en-GB"/>
        </w:rPr>
        <w:t>FESPA Global Print Expo 2022, 31 May – 3 June 2022, Messe Berlin, Berlin, Germany</w:t>
      </w:r>
    </w:p>
    <w:p w14:paraId="7A79D486" w14:textId="77777777" w:rsidR="00EB5A28" w:rsidRPr="007D034C" w:rsidRDefault="00EB5A28" w:rsidP="00EB5A28">
      <w:pPr>
        <w:numPr>
          <w:ilvl w:val="0"/>
          <w:numId w:val="2"/>
        </w:numPr>
        <w:spacing w:after="0" w:line="240" w:lineRule="auto"/>
        <w:ind w:firstLine="0"/>
        <w:jc w:val="both"/>
        <w:textAlignment w:val="baseline"/>
        <w:rPr>
          <w:rFonts w:ascii="Calibri" w:eastAsia="Times New Roman" w:hAnsi="Calibri" w:cs="Calibri"/>
          <w:sz w:val="20"/>
          <w:szCs w:val="20"/>
          <w:lang w:eastAsia="en-GB"/>
        </w:rPr>
      </w:pPr>
      <w:r>
        <w:rPr>
          <w:rFonts w:ascii="Calibri" w:eastAsia="Times New Roman" w:hAnsi="Calibri" w:cs="Calibri"/>
          <w:color w:val="000000"/>
          <w:sz w:val="20"/>
          <w:szCs w:val="20"/>
          <w:lang w:eastAsia="en-GB"/>
        </w:rPr>
        <w:t>European Sign Expo 2022, 31 May – 3 June 2022, Messe Berlin, Berlin, Germany</w:t>
      </w:r>
    </w:p>
    <w:p w14:paraId="375433E8" w14:textId="5D8312B5" w:rsidR="007D034C" w:rsidRPr="00F512D7" w:rsidRDefault="007D034C" w:rsidP="00EB5A28">
      <w:pPr>
        <w:numPr>
          <w:ilvl w:val="0"/>
          <w:numId w:val="2"/>
        </w:numPr>
        <w:spacing w:after="0" w:line="240" w:lineRule="auto"/>
        <w:ind w:firstLine="0"/>
        <w:jc w:val="both"/>
        <w:textAlignment w:val="baseline"/>
        <w:rPr>
          <w:rFonts w:ascii="Calibri" w:eastAsia="Times New Roman" w:hAnsi="Calibri" w:cs="Calibri"/>
          <w:sz w:val="20"/>
          <w:szCs w:val="20"/>
          <w:lang w:val="it-IT" w:eastAsia="en-GB"/>
        </w:rPr>
      </w:pPr>
      <w:r w:rsidRPr="00F512D7">
        <w:rPr>
          <w:rFonts w:ascii="Calibri" w:eastAsia="Times New Roman" w:hAnsi="Calibri" w:cs="Calibri"/>
          <w:color w:val="000000"/>
          <w:sz w:val="20"/>
          <w:szCs w:val="20"/>
          <w:lang w:val="it-IT" w:eastAsia="en-GB"/>
        </w:rPr>
        <w:t xml:space="preserve">FESPA Mexico 2022, 22 – 24 </w:t>
      </w:r>
      <w:proofErr w:type="spellStart"/>
      <w:r w:rsidRPr="00F512D7">
        <w:rPr>
          <w:rFonts w:ascii="Calibri" w:eastAsia="Times New Roman" w:hAnsi="Calibri" w:cs="Calibri"/>
          <w:color w:val="000000"/>
          <w:sz w:val="20"/>
          <w:szCs w:val="20"/>
          <w:lang w:val="it-IT" w:eastAsia="en-GB"/>
        </w:rPr>
        <w:t>September</w:t>
      </w:r>
      <w:proofErr w:type="spellEnd"/>
      <w:r w:rsidRPr="00F512D7">
        <w:rPr>
          <w:rFonts w:ascii="Calibri" w:eastAsia="Times New Roman" w:hAnsi="Calibri" w:cs="Calibri"/>
          <w:color w:val="000000"/>
          <w:sz w:val="20"/>
          <w:szCs w:val="20"/>
          <w:lang w:val="it-IT" w:eastAsia="en-GB"/>
        </w:rPr>
        <w:t xml:space="preserve"> 2022, Centro </w:t>
      </w:r>
      <w:proofErr w:type="spellStart"/>
      <w:r w:rsidRPr="00F512D7">
        <w:rPr>
          <w:rFonts w:ascii="Calibri" w:eastAsia="Times New Roman" w:hAnsi="Calibri" w:cs="Calibri"/>
          <w:color w:val="000000"/>
          <w:sz w:val="20"/>
          <w:szCs w:val="20"/>
          <w:lang w:val="it-IT" w:eastAsia="en-GB"/>
        </w:rPr>
        <w:t>Citibanamex</w:t>
      </w:r>
      <w:proofErr w:type="spellEnd"/>
      <w:r w:rsidR="0080187F" w:rsidRPr="00F512D7">
        <w:rPr>
          <w:rFonts w:ascii="Calibri" w:eastAsia="Times New Roman" w:hAnsi="Calibri" w:cs="Calibri"/>
          <w:color w:val="000000"/>
          <w:sz w:val="20"/>
          <w:szCs w:val="20"/>
          <w:lang w:val="it-IT" w:eastAsia="en-GB"/>
        </w:rPr>
        <w:t>, Mexico City</w:t>
      </w:r>
    </w:p>
    <w:bookmarkEnd w:id="0"/>
    <w:p w14:paraId="0BC6C6A7" w14:textId="77777777" w:rsidR="0059315D" w:rsidRPr="00F512D7" w:rsidRDefault="0059315D" w:rsidP="0059315D">
      <w:pPr>
        <w:pStyle w:val="paragraph"/>
        <w:spacing w:before="0" w:beforeAutospacing="0" w:after="0" w:afterAutospacing="0"/>
        <w:ind w:left="360"/>
        <w:jc w:val="both"/>
        <w:textAlignment w:val="baseline"/>
        <w:rPr>
          <w:rFonts w:asciiTheme="minorHAnsi" w:hAnsiTheme="minorHAnsi" w:cstheme="minorHAnsi"/>
          <w:sz w:val="20"/>
          <w:szCs w:val="20"/>
          <w:lang w:val="it-IT"/>
        </w:rPr>
      </w:pPr>
      <w:r w:rsidRPr="00F512D7">
        <w:rPr>
          <w:rStyle w:val="eop"/>
          <w:rFonts w:asciiTheme="minorHAnsi" w:hAnsiTheme="minorHAnsi" w:cstheme="minorHAnsi"/>
          <w:sz w:val="20"/>
          <w:szCs w:val="20"/>
          <w:lang w:val="it-IT"/>
        </w:rPr>
        <w:t> </w:t>
      </w:r>
    </w:p>
    <w:p w14:paraId="63BFA106" w14:textId="77777777" w:rsidR="0059315D" w:rsidRPr="00E04DD9" w:rsidRDefault="0059315D" w:rsidP="0059315D">
      <w:pPr>
        <w:pStyle w:val="paragraph"/>
        <w:spacing w:before="0" w:beforeAutospacing="0" w:after="0" w:afterAutospacing="0"/>
        <w:jc w:val="both"/>
        <w:textAlignment w:val="baseline"/>
        <w:rPr>
          <w:rFonts w:asciiTheme="minorHAnsi" w:hAnsiTheme="minorHAnsi" w:cstheme="minorHAnsi"/>
          <w:sz w:val="20"/>
          <w:szCs w:val="20"/>
        </w:rPr>
      </w:pPr>
      <w:r w:rsidRPr="00E04DD9">
        <w:rPr>
          <w:rStyle w:val="normaltextrun"/>
          <w:rFonts w:asciiTheme="minorHAnsi" w:hAnsiTheme="minorHAnsi" w:cstheme="minorHAnsi"/>
          <w:b/>
          <w:bCs/>
          <w:sz w:val="20"/>
          <w:szCs w:val="20"/>
        </w:rPr>
        <w:t>Issued on behalf of FESPA by AD Communications</w:t>
      </w:r>
      <w:r w:rsidRPr="00E04DD9">
        <w:rPr>
          <w:rStyle w:val="eop"/>
          <w:rFonts w:asciiTheme="minorHAnsi" w:hAnsiTheme="minorHAnsi" w:cstheme="minorHAnsi"/>
          <w:sz w:val="20"/>
          <w:szCs w:val="20"/>
        </w:rPr>
        <w:t> </w:t>
      </w:r>
    </w:p>
    <w:p w14:paraId="49915166" w14:textId="77777777" w:rsidR="0059315D" w:rsidRPr="00E04DD9" w:rsidRDefault="0059315D" w:rsidP="0059315D">
      <w:pPr>
        <w:pStyle w:val="paragraph"/>
        <w:spacing w:before="0" w:beforeAutospacing="0" w:after="0" w:afterAutospacing="0"/>
        <w:jc w:val="both"/>
        <w:textAlignment w:val="baseline"/>
        <w:rPr>
          <w:rFonts w:asciiTheme="minorHAnsi" w:hAnsiTheme="minorHAnsi" w:cstheme="minorHAnsi"/>
          <w:sz w:val="20"/>
          <w:szCs w:val="20"/>
        </w:rPr>
      </w:pPr>
      <w:r w:rsidRPr="00E04DD9">
        <w:rPr>
          <w:rStyle w:val="eop"/>
          <w:rFonts w:asciiTheme="minorHAnsi" w:hAnsiTheme="minorHAnsi" w:cstheme="minorHAnsi"/>
          <w:sz w:val="20"/>
          <w:szCs w:val="20"/>
        </w:rPr>
        <w:t> </w:t>
      </w:r>
    </w:p>
    <w:p w14:paraId="66EC974F" w14:textId="77777777" w:rsidR="0059315D" w:rsidRPr="00E04DD9" w:rsidRDefault="0059315D" w:rsidP="0059315D">
      <w:pPr>
        <w:pStyle w:val="paragraph"/>
        <w:spacing w:before="0" w:beforeAutospacing="0" w:after="0" w:afterAutospacing="0"/>
        <w:jc w:val="both"/>
        <w:textAlignment w:val="baseline"/>
        <w:rPr>
          <w:rFonts w:asciiTheme="minorHAnsi" w:hAnsiTheme="minorHAnsi" w:cstheme="minorHAnsi"/>
          <w:sz w:val="20"/>
          <w:szCs w:val="20"/>
        </w:rPr>
      </w:pPr>
      <w:r w:rsidRPr="00E04DD9">
        <w:rPr>
          <w:rStyle w:val="normaltextrun"/>
          <w:rFonts w:asciiTheme="minorHAnsi" w:hAnsiTheme="minorHAnsi" w:cstheme="minorHAnsi"/>
          <w:b/>
          <w:bCs/>
          <w:sz w:val="20"/>
          <w:szCs w:val="20"/>
        </w:rPr>
        <w:t>For further information, please contact:</w:t>
      </w:r>
      <w:r w:rsidRPr="00E04DD9">
        <w:rPr>
          <w:rStyle w:val="eop"/>
          <w:rFonts w:asciiTheme="minorHAnsi" w:hAnsiTheme="minorHAnsi" w:cstheme="minorHAnsi"/>
          <w:sz w:val="20"/>
          <w:szCs w:val="20"/>
        </w:rPr>
        <w:t> </w:t>
      </w:r>
    </w:p>
    <w:p w14:paraId="1D75A910" w14:textId="77777777" w:rsidR="0059315D" w:rsidRPr="004C07AD" w:rsidRDefault="0059315D" w:rsidP="0059315D">
      <w:pPr>
        <w:spacing w:after="0" w:line="240" w:lineRule="auto"/>
        <w:jc w:val="both"/>
        <w:rPr>
          <w:rFonts w:ascii="Calibri" w:eastAsia="Calibri" w:hAnsi="Calibri" w:cs="Calibri"/>
          <w:sz w:val="20"/>
          <w:lang w:eastAsia="en-GB"/>
        </w:rPr>
      </w:pPr>
    </w:p>
    <w:p w14:paraId="45E38BDA" w14:textId="77777777" w:rsidR="0059315D" w:rsidRPr="004C07AD" w:rsidRDefault="0059315D" w:rsidP="0059315D">
      <w:pPr>
        <w:spacing w:after="0" w:line="240" w:lineRule="auto"/>
        <w:jc w:val="both"/>
        <w:rPr>
          <w:rFonts w:ascii="Calibri" w:eastAsia="Calibri" w:hAnsi="Calibri" w:cs="Times New Roman"/>
          <w:sz w:val="20"/>
          <w:szCs w:val="20"/>
          <w:lang w:eastAsia="en-GB"/>
        </w:rPr>
      </w:pPr>
      <w:r w:rsidRPr="004C07AD">
        <w:rPr>
          <w:rFonts w:ascii="Calibri" w:eastAsia="Calibri" w:hAnsi="Calibri" w:cs="Times New Roman"/>
          <w:sz w:val="20"/>
          <w:szCs w:val="20"/>
          <w:lang w:eastAsia="en-GB"/>
        </w:rPr>
        <w:t>Imogen Woods</w:t>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r>
      <w:r>
        <w:rPr>
          <w:rFonts w:ascii="Calibri" w:eastAsia="Calibri" w:hAnsi="Calibri" w:cs="Times New Roman"/>
          <w:sz w:val="20"/>
          <w:szCs w:val="20"/>
          <w:lang w:eastAsia="en-GB"/>
        </w:rPr>
        <w:t>Leighona Aris</w:t>
      </w:r>
    </w:p>
    <w:p w14:paraId="4578F726" w14:textId="77777777" w:rsidR="0059315D" w:rsidRPr="004C07AD" w:rsidRDefault="0059315D" w:rsidP="0059315D">
      <w:pPr>
        <w:spacing w:after="0" w:line="240" w:lineRule="auto"/>
        <w:jc w:val="both"/>
        <w:rPr>
          <w:rFonts w:ascii="Calibri" w:eastAsia="Calibri" w:hAnsi="Calibri" w:cs="Times New Roman"/>
          <w:sz w:val="20"/>
          <w:szCs w:val="20"/>
          <w:lang w:eastAsia="en-GB"/>
        </w:rPr>
      </w:pPr>
      <w:r w:rsidRPr="004C07AD">
        <w:rPr>
          <w:rFonts w:ascii="Calibri" w:eastAsia="Calibri" w:hAnsi="Calibri" w:cs="Times New Roman"/>
          <w:sz w:val="20"/>
          <w:szCs w:val="20"/>
          <w:lang w:eastAsia="en-GB"/>
        </w:rPr>
        <w:t xml:space="preserve">AD Communications  </w:t>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t>FESPA</w:t>
      </w:r>
    </w:p>
    <w:p w14:paraId="4CAE352F" w14:textId="77777777" w:rsidR="0059315D" w:rsidRPr="00F512D7" w:rsidRDefault="0059315D" w:rsidP="0059315D">
      <w:pPr>
        <w:spacing w:after="0" w:line="240" w:lineRule="auto"/>
        <w:jc w:val="both"/>
        <w:rPr>
          <w:rFonts w:ascii="Calibri" w:eastAsia="Calibri" w:hAnsi="Calibri" w:cs="Times New Roman"/>
          <w:sz w:val="20"/>
          <w:szCs w:val="20"/>
          <w:lang w:val="fr-FR" w:eastAsia="en-GB"/>
        </w:rPr>
      </w:pPr>
      <w:r w:rsidRPr="00F512D7">
        <w:rPr>
          <w:rFonts w:ascii="Calibri" w:eastAsia="Calibri" w:hAnsi="Calibri" w:cs="Times New Roman"/>
          <w:sz w:val="20"/>
          <w:szCs w:val="20"/>
          <w:lang w:val="fr-FR" w:eastAsia="en-GB"/>
        </w:rPr>
        <w:t xml:space="preserve">Tel: + 44 (0) 1372 464470        </w:t>
      </w:r>
      <w:r w:rsidRPr="00F512D7">
        <w:rPr>
          <w:rFonts w:ascii="Calibri" w:eastAsia="Calibri" w:hAnsi="Calibri" w:cs="Times New Roman"/>
          <w:sz w:val="20"/>
          <w:szCs w:val="20"/>
          <w:lang w:val="fr-FR" w:eastAsia="en-GB"/>
        </w:rPr>
        <w:tab/>
      </w:r>
      <w:r w:rsidRPr="00F512D7">
        <w:rPr>
          <w:rFonts w:ascii="Calibri" w:eastAsia="Calibri" w:hAnsi="Calibri" w:cs="Times New Roman"/>
          <w:sz w:val="20"/>
          <w:szCs w:val="20"/>
          <w:lang w:val="fr-FR" w:eastAsia="en-GB"/>
        </w:rPr>
        <w:tab/>
        <w:t>Tel: +44 (0) 1737 228 160</w:t>
      </w:r>
    </w:p>
    <w:p w14:paraId="523B37BF" w14:textId="57D6151E" w:rsidR="0059315D" w:rsidRPr="00F512D7" w:rsidRDefault="0059315D" w:rsidP="0059315D">
      <w:pPr>
        <w:spacing w:after="0" w:line="240" w:lineRule="auto"/>
        <w:jc w:val="both"/>
        <w:rPr>
          <w:rFonts w:ascii="Calibri" w:eastAsia="Calibri" w:hAnsi="Calibri" w:cs="Times New Roman"/>
          <w:sz w:val="20"/>
          <w:szCs w:val="20"/>
          <w:lang w:val="fr-FR" w:eastAsia="en-GB"/>
        </w:rPr>
      </w:pPr>
      <w:r w:rsidRPr="00F512D7">
        <w:rPr>
          <w:rFonts w:ascii="Calibri" w:eastAsia="Calibri" w:hAnsi="Calibri" w:cs="Times New Roman"/>
          <w:sz w:val="20"/>
          <w:szCs w:val="20"/>
          <w:lang w:val="fr-FR" w:eastAsia="en-GB"/>
        </w:rPr>
        <w:t xml:space="preserve">Email: </w:t>
      </w:r>
      <w:hyperlink r:id="rId19" w:history="1">
        <w:r w:rsidRPr="00F512D7">
          <w:rPr>
            <w:rFonts w:ascii="Calibri" w:eastAsia="Calibri" w:hAnsi="Calibri" w:cs="Times New Roman"/>
            <w:color w:val="0563C1"/>
            <w:sz w:val="20"/>
            <w:szCs w:val="20"/>
            <w:u w:val="single"/>
            <w:lang w:val="fr-FR" w:eastAsia="en-GB"/>
          </w:rPr>
          <w:t>iwoods@adcomms.co.uk</w:t>
        </w:r>
      </w:hyperlink>
      <w:r w:rsidRPr="00F512D7">
        <w:rPr>
          <w:rFonts w:ascii="Calibri" w:eastAsia="Calibri" w:hAnsi="Calibri" w:cs="Times New Roman"/>
          <w:lang w:val="fr-FR" w:eastAsia="en-GB"/>
        </w:rPr>
        <w:t xml:space="preserve"> </w:t>
      </w:r>
      <w:r w:rsidRPr="00F512D7">
        <w:rPr>
          <w:rFonts w:ascii="Calibri" w:eastAsia="Calibri" w:hAnsi="Calibri" w:cs="Times New Roman"/>
          <w:lang w:val="fr-FR" w:eastAsia="en-GB"/>
        </w:rPr>
        <w:tab/>
      </w:r>
      <w:r w:rsidRPr="00F512D7">
        <w:rPr>
          <w:rFonts w:ascii="Calibri" w:eastAsia="Calibri" w:hAnsi="Calibri" w:cs="Times New Roman"/>
          <w:lang w:val="fr-FR" w:eastAsia="en-GB"/>
        </w:rPr>
        <w:tab/>
      </w:r>
      <w:r w:rsidRPr="00F512D7">
        <w:rPr>
          <w:rFonts w:ascii="Calibri" w:eastAsia="Calibri" w:hAnsi="Calibri" w:cs="Times New Roman"/>
          <w:sz w:val="20"/>
          <w:szCs w:val="20"/>
          <w:lang w:val="fr-FR" w:eastAsia="en-GB"/>
        </w:rPr>
        <w:t xml:space="preserve">Email: </w:t>
      </w:r>
      <w:hyperlink r:id="rId20" w:history="1">
        <w:r w:rsidR="00F816D8" w:rsidRPr="00F512D7">
          <w:rPr>
            <w:rStyle w:val="Hyperlink"/>
            <w:rFonts w:ascii="Calibri" w:eastAsia="Calibri" w:hAnsi="Calibri" w:cs="Times New Roman"/>
            <w:sz w:val="20"/>
            <w:szCs w:val="20"/>
            <w:lang w:val="fr-FR" w:eastAsia="en-GB"/>
          </w:rPr>
          <w:t>Leighona.Aris@Fespa.com</w:t>
        </w:r>
      </w:hyperlink>
      <w:r w:rsidR="00F816D8" w:rsidRPr="00F512D7">
        <w:rPr>
          <w:rFonts w:ascii="Calibri" w:eastAsia="Calibri" w:hAnsi="Calibri" w:cs="Times New Roman"/>
          <w:sz w:val="20"/>
          <w:szCs w:val="20"/>
          <w:lang w:val="fr-FR" w:eastAsia="en-GB"/>
        </w:rPr>
        <w:t xml:space="preserve"> </w:t>
      </w:r>
      <w:r w:rsidRPr="00F512D7">
        <w:rPr>
          <w:rFonts w:ascii="Calibri" w:eastAsia="Calibri" w:hAnsi="Calibri" w:cs="Times New Roman"/>
          <w:sz w:val="20"/>
          <w:szCs w:val="20"/>
          <w:lang w:val="fr-FR" w:eastAsia="en-GB"/>
        </w:rPr>
        <w:t xml:space="preserve"> </w:t>
      </w:r>
    </w:p>
    <w:p w14:paraId="44D674E6" w14:textId="77777777" w:rsidR="0059315D" w:rsidRPr="00F512D7" w:rsidRDefault="0059315D" w:rsidP="0059315D">
      <w:pPr>
        <w:spacing w:after="0" w:line="240" w:lineRule="auto"/>
        <w:jc w:val="both"/>
        <w:rPr>
          <w:rFonts w:ascii="Calibri" w:eastAsia="Calibri" w:hAnsi="Calibri" w:cs="Calibri"/>
          <w:shd w:val="clear" w:color="auto" w:fill="FFFFFF"/>
          <w:lang w:val="nl-NL" w:eastAsia="en-GB"/>
        </w:rPr>
      </w:pPr>
      <w:r w:rsidRPr="00F512D7">
        <w:rPr>
          <w:rFonts w:ascii="Calibri" w:eastAsia="Calibri" w:hAnsi="Calibri" w:cs="Times New Roman"/>
          <w:sz w:val="20"/>
          <w:szCs w:val="20"/>
          <w:lang w:val="nl-NL" w:eastAsia="en-GB"/>
        </w:rPr>
        <w:t xml:space="preserve">Website: </w:t>
      </w:r>
      <w:hyperlink r:id="rId21" w:history="1">
        <w:r w:rsidRPr="00F512D7">
          <w:rPr>
            <w:rStyle w:val="Hyperlink"/>
            <w:rFonts w:ascii="Calibri" w:eastAsia="Calibri" w:hAnsi="Calibri" w:cs="Times New Roman"/>
            <w:sz w:val="20"/>
            <w:szCs w:val="20"/>
            <w:lang w:val="nl-NL" w:eastAsia="en-GB"/>
          </w:rPr>
          <w:t>www.adcomms.co.uk</w:t>
        </w:r>
      </w:hyperlink>
      <w:r w:rsidRPr="00F512D7">
        <w:rPr>
          <w:rFonts w:ascii="Calibri" w:eastAsia="Calibri" w:hAnsi="Calibri" w:cs="Times New Roman"/>
          <w:sz w:val="20"/>
          <w:szCs w:val="20"/>
          <w:lang w:val="nl-NL" w:eastAsia="en-GB"/>
        </w:rPr>
        <w:tab/>
      </w:r>
      <w:r w:rsidRPr="00F512D7">
        <w:rPr>
          <w:rFonts w:ascii="Calibri" w:eastAsia="Calibri" w:hAnsi="Calibri" w:cs="Times New Roman"/>
          <w:sz w:val="20"/>
          <w:szCs w:val="20"/>
          <w:lang w:val="nl-NL" w:eastAsia="en-GB"/>
        </w:rPr>
        <w:tab/>
        <w:t xml:space="preserve">Website: </w:t>
      </w:r>
      <w:hyperlink r:id="rId22" w:history="1">
        <w:r w:rsidRPr="00F512D7">
          <w:rPr>
            <w:rFonts w:ascii="Calibri" w:eastAsia="Calibri" w:hAnsi="Calibri" w:cs="Times New Roman"/>
            <w:color w:val="0563C1"/>
            <w:sz w:val="20"/>
            <w:szCs w:val="20"/>
            <w:u w:val="single"/>
            <w:lang w:val="nl-NL" w:eastAsia="en-GB"/>
          </w:rPr>
          <w:t>www.fespa.com</w:t>
        </w:r>
      </w:hyperlink>
    </w:p>
    <w:p w14:paraId="3257E527" w14:textId="1BED7A3B" w:rsidR="00524580" w:rsidRPr="00F512D7" w:rsidRDefault="00524580" w:rsidP="00E73607">
      <w:pPr>
        <w:spacing w:line="360" w:lineRule="auto"/>
        <w:rPr>
          <w:rFonts w:ascii="Arial" w:hAnsi="Arial" w:cs="Arial"/>
          <w:b/>
          <w:bCs/>
          <w:sz w:val="20"/>
          <w:szCs w:val="20"/>
          <w:lang w:val="nl-NL"/>
        </w:rPr>
      </w:pPr>
    </w:p>
    <w:sectPr w:rsidR="00524580" w:rsidRPr="00F512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65A8D4" w14:textId="77777777" w:rsidR="00F173D0" w:rsidRDefault="00F173D0" w:rsidP="00A901B2">
      <w:pPr>
        <w:spacing w:after="0" w:line="240" w:lineRule="auto"/>
      </w:pPr>
      <w:r>
        <w:separator/>
      </w:r>
    </w:p>
  </w:endnote>
  <w:endnote w:type="continuationSeparator" w:id="0">
    <w:p w14:paraId="6E11D857" w14:textId="77777777" w:rsidR="00F173D0" w:rsidRDefault="00F173D0" w:rsidP="00A901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8D680C" w14:textId="77777777" w:rsidR="00F173D0" w:rsidRDefault="00F173D0" w:rsidP="00A901B2">
      <w:pPr>
        <w:spacing w:after="0" w:line="240" w:lineRule="auto"/>
      </w:pPr>
      <w:r>
        <w:separator/>
      </w:r>
    </w:p>
  </w:footnote>
  <w:footnote w:type="continuationSeparator" w:id="0">
    <w:p w14:paraId="6ADC7794" w14:textId="77777777" w:rsidR="00F173D0" w:rsidRDefault="00F173D0" w:rsidP="00A901B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C62159"/>
    <w:multiLevelType w:val="hybridMultilevel"/>
    <w:tmpl w:val="FF143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7CCF57D9"/>
    <w:multiLevelType w:val="multilevel"/>
    <w:tmpl w:val="E6B2D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3NTQ3NzewMDAwMjVR0lEKTi0uzszPAykwNq0FADa/nHMtAAAA"/>
  </w:docVars>
  <w:rsids>
    <w:rsidRoot w:val="00524580"/>
    <w:rsid w:val="00007472"/>
    <w:rsid w:val="00011CE2"/>
    <w:rsid w:val="0001756C"/>
    <w:rsid w:val="00017B4F"/>
    <w:rsid w:val="00030681"/>
    <w:rsid w:val="00032489"/>
    <w:rsid w:val="0003319F"/>
    <w:rsid w:val="00034CE2"/>
    <w:rsid w:val="00035F88"/>
    <w:rsid w:val="0004169F"/>
    <w:rsid w:val="000426DC"/>
    <w:rsid w:val="000461CE"/>
    <w:rsid w:val="0004793B"/>
    <w:rsid w:val="00053011"/>
    <w:rsid w:val="00054D25"/>
    <w:rsid w:val="0006463E"/>
    <w:rsid w:val="00066E6E"/>
    <w:rsid w:val="0006735B"/>
    <w:rsid w:val="0007262A"/>
    <w:rsid w:val="00074FA0"/>
    <w:rsid w:val="000764BD"/>
    <w:rsid w:val="00077C3A"/>
    <w:rsid w:val="0009186E"/>
    <w:rsid w:val="00093661"/>
    <w:rsid w:val="00095F58"/>
    <w:rsid w:val="0009744F"/>
    <w:rsid w:val="000A0C06"/>
    <w:rsid w:val="000A464B"/>
    <w:rsid w:val="000A7EA6"/>
    <w:rsid w:val="000B4771"/>
    <w:rsid w:val="000B5742"/>
    <w:rsid w:val="000B7CC8"/>
    <w:rsid w:val="000C2426"/>
    <w:rsid w:val="000D15F4"/>
    <w:rsid w:val="000D737E"/>
    <w:rsid w:val="000E43BB"/>
    <w:rsid w:val="000E6D6C"/>
    <w:rsid w:val="000F6863"/>
    <w:rsid w:val="000F700C"/>
    <w:rsid w:val="001006F9"/>
    <w:rsid w:val="00105712"/>
    <w:rsid w:val="001076DD"/>
    <w:rsid w:val="00110A38"/>
    <w:rsid w:val="00110BEF"/>
    <w:rsid w:val="00111178"/>
    <w:rsid w:val="0011335B"/>
    <w:rsid w:val="001142EE"/>
    <w:rsid w:val="001153A8"/>
    <w:rsid w:val="00130683"/>
    <w:rsid w:val="001374E6"/>
    <w:rsid w:val="00142355"/>
    <w:rsid w:val="00143F68"/>
    <w:rsid w:val="00146310"/>
    <w:rsid w:val="00151539"/>
    <w:rsid w:val="00152B9B"/>
    <w:rsid w:val="001625F3"/>
    <w:rsid w:val="0016280D"/>
    <w:rsid w:val="00165758"/>
    <w:rsid w:val="00167229"/>
    <w:rsid w:val="001720BF"/>
    <w:rsid w:val="0017215E"/>
    <w:rsid w:val="00173C6A"/>
    <w:rsid w:val="0017658E"/>
    <w:rsid w:val="001766C3"/>
    <w:rsid w:val="00176AC5"/>
    <w:rsid w:val="001809C2"/>
    <w:rsid w:val="001810CA"/>
    <w:rsid w:val="0018633C"/>
    <w:rsid w:val="00186CA5"/>
    <w:rsid w:val="00187E44"/>
    <w:rsid w:val="001926E5"/>
    <w:rsid w:val="001972E7"/>
    <w:rsid w:val="001A1E23"/>
    <w:rsid w:val="001A2957"/>
    <w:rsid w:val="001A4822"/>
    <w:rsid w:val="001A6D68"/>
    <w:rsid w:val="001A71DD"/>
    <w:rsid w:val="001B178A"/>
    <w:rsid w:val="001B1CF0"/>
    <w:rsid w:val="001B2D74"/>
    <w:rsid w:val="001B750E"/>
    <w:rsid w:val="001C32BC"/>
    <w:rsid w:val="001C4077"/>
    <w:rsid w:val="001C77A1"/>
    <w:rsid w:val="001D438D"/>
    <w:rsid w:val="001D7D25"/>
    <w:rsid w:val="001E1C93"/>
    <w:rsid w:val="001E368C"/>
    <w:rsid w:val="001E433D"/>
    <w:rsid w:val="001E7BEE"/>
    <w:rsid w:val="001F5025"/>
    <w:rsid w:val="001F58AC"/>
    <w:rsid w:val="001F6D58"/>
    <w:rsid w:val="00204EC4"/>
    <w:rsid w:val="00210130"/>
    <w:rsid w:val="002112A3"/>
    <w:rsid w:val="002121D8"/>
    <w:rsid w:val="002137B5"/>
    <w:rsid w:val="002147E0"/>
    <w:rsid w:val="0021738D"/>
    <w:rsid w:val="00221E22"/>
    <w:rsid w:val="002228D2"/>
    <w:rsid w:val="00222997"/>
    <w:rsid w:val="002243DC"/>
    <w:rsid w:val="0023237E"/>
    <w:rsid w:val="00236287"/>
    <w:rsid w:val="002362B6"/>
    <w:rsid w:val="0023667B"/>
    <w:rsid w:val="00241A7F"/>
    <w:rsid w:val="00242849"/>
    <w:rsid w:val="0024396A"/>
    <w:rsid w:val="00244FBA"/>
    <w:rsid w:val="00247041"/>
    <w:rsid w:val="0025095E"/>
    <w:rsid w:val="002512B4"/>
    <w:rsid w:val="002525E9"/>
    <w:rsid w:val="002550E5"/>
    <w:rsid w:val="00257AB7"/>
    <w:rsid w:val="00260234"/>
    <w:rsid w:val="00266B23"/>
    <w:rsid w:val="002674A5"/>
    <w:rsid w:val="00267B83"/>
    <w:rsid w:val="002733D8"/>
    <w:rsid w:val="00273934"/>
    <w:rsid w:val="00273C4C"/>
    <w:rsid w:val="00280997"/>
    <w:rsid w:val="0028338B"/>
    <w:rsid w:val="002873E9"/>
    <w:rsid w:val="0029269E"/>
    <w:rsid w:val="00292793"/>
    <w:rsid w:val="00293414"/>
    <w:rsid w:val="002A1D60"/>
    <w:rsid w:val="002A2A31"/>
    <w:rsid w:val="002A334C"/>
    <w:rsid w:val="002A3427"/>
    <w:rsid w:val="002B3F4A"/>
    <w:rsid w:val="002B6612"/>
    <w:rsid w:val="002C1113"/>
    <w:rsid w:val="002C1265"/>
    <w:rsid w:val="002C5187"/>
    <w:rsid w:val="002C56AB"/>
    <w:rsid w:val="002D41D5"/>
    <w:rsid w:val="002D5521"/>
    <w:rsid w:val="002D7401"/>
    <w:rsid w:val="002E06AC"/>
    <w:rsid w:val="002E31F2"/>
    <w:rsid w:val="002F1BB1"/>
    <w:rsid w:val="002F2669"/>
    <w:rsid w:val="002F5868"/>
    <w:rsid w:val="002F7337"/>
    <w:rsid w:val="002F7493"/>
    <w:rsid w:val="00302FC2"/>
    <w:rsid w:val="00303C66"/>
    <w:rsid w:val="00305696"/>
    <w:rsid w:val="0030624A"/>
    <w:rsid w:val="003106FC"/>
    <w:rsid w:val="00316DDF"/>
    <w:rsid w:val="003178F8"/>
    <w:rsid w:val="003206D8"/>
    <w:rsid w:val="0032139E"/>
    <w:rsid w:val="0032190D"/>
    <w:rsid w:val="003268B9"/>
    <w:rsid w:val="003300AC"/>
    <w:rsid w:val="0033049A"/>
    <w:rsid w:val="003318E3"/>
    <w:rsid w:val="003339BA"/>
    <w:rsid w:val="0033662F"/>
    <w:rsid w:val="00336FAF"/>
    <w:rsid w:val="00342D1D"/>
    <w:rsid w:val="00350612"/>
    <w:rsid w:val="00350CAF"/>
    <w:rsid w:val="00353DA3"/>
    <w:rsid w:val="00360031"/>
    <w:rsid w:val="0036244F"/>
    <w:rsid w:val="00362E0F"/>
    <w:rsid w:val="00364349"/>
    <w:rsid w:val="00366A89"/>
    <w:rsid w:val="003705AF"/>
    <w:rsid w:val="00371D2F"/>
    <w:rsid w:val="00371EE4"/>
    <w:rsid w:val="00372D4B"/>
    <w:rsid w:val="003762D1"/>
    <w:rsid w:val="00376318"/>
    <w:rsid w:val="0039055A"/>
    <w:rsid w:val="00391840"/>
    <w:rsid w:val="00392939"/>
    <w:rsid w:val="003A375E"/>
    <w:rsid w:val="003A3F95"/>
    <w:rsid w:val="003A51DD"/>
    <w:rsid w:val="003A5706"/>
    <w:rsid w:val="003A74C2"/>
    <w:rsid w:val="003B03F6"/>
    <w:rsid w:val="003B3E88"/>
    <w:rsid w:val="003C1623"/>
    <w:rsid w:val="003C3BC6"/>
    <w:rsid w:val="003D045A"/>
    <w:rsid w:val="003D1AA2"/>
    <w:rsid w:val="003D2944"/>
    <w:rsid w:val="003D3359"/>
    <w:rsid w:val="003E3EDB"/>
    <w:rsid w:val="003F199C"/>
    <w:rsid w:val="003F1ABC"/>
    <w:rsid w:val="003F7A9D"/>
    <w:rsid w:val="004043BA"/>
    <w:rsid w:val="00405509"/>
    <w:rsid w:val="00405A05"/>
    <w:rsid w:val="004076A9"/>
    <w:rsid w:val="00407F23"/>
    <w:rsid w:val="004131AA"/>
    <w:rsid w:val="004150DB"/>
    <w:rsid w:val="00416A74"/>
    <w:rsid w:val="00420F7B"/>
    <w:rsid w:val="0042247C"/>
    <w:rsid w:val="004248C1"/>
    <w:rsid w:val="00433B52"/>
    <w:rsid w:val="00433BEF"/>
    <w:rsid w:val="00435FC5"/>
    <w:rsid w:val="004404C4"/>
    <w:rsid w:val="00447743"/>
    <w:rsid w:val="004544A8"/>
    <w:rsid w:val="0045501D"/>
    <w:rsid w:val="0045578A"/>
    <w:rsid w:val="00455983"/>
    <w:rsid w:val="004563EA"/>
    <w:rsid w:val="0046309C"/>
    <w:rsid w:val="00463D90"/>
    <w:rsid w:val="0046401B"/>
    <w:rsid w:val="0047182E"/>
    <w:rsid w:val="00473994"/>
    <w:rsid w:val="00475985"/>
    <w:rsid w:val="0047666C"/>
    <w:rsid w:val="004775B2"/>
    <w:rsid w:val="00480F53"/>
    <w:rsid w:val="0048377F"/>
    <w:rsid w:val="004844E3"/>
    <w:rsid w:val="00487ACB"/>
    <w:rsid w:val="00490D49"/>
    <w:rsid w:val="004A108A"/>
    <w:rsid w:val="004B42F5"/>
    <w:rsid w:val="004B5B6C"/>
    <w:rsid w:val="004D025A"/>
    <w:rsid w:val="004D0360"/>
    <w:rsid w:val="004D1008"/>
    <w:rsid w:val="004D7F95"/>
    <w:rsid w:val="004E158B"/>
    <w:rsid w:val="004F5BAC"/>
    <w:rsid w:val="004F7ECC"/>
    <w:rsid w:val="00502AB1"/>
    <w:rsid w:val="00513550"/>
    <w:rsid w:val="00520A67"/>
    <w:rsid w:val="00522881"/>
    <w:rsid w:val="005236A3"/>
    <w:rsid w:val="00524580"/>
    <w:rsid w:val="005249C7"/>
    <w:rsid w:val="005270DD"/>
    <w:rsid w:val="00527F2A"/>
    <w:rsid w:val="0053241C"/>
    <w:rsid w:val="00533792"/>
    <w:rsid w:val="005377B6"/>
    <w:rsid w:val="00541185"/>
    <w:rsid w:val="005415DD"/>
    <w:rsid w:val="0054171D"/>
    <w:rsid w:val="00547B98"/>
    <w:rsid w:val="005549E3"/>
    <w:rsid w:val="00557743"/>
    <w:rsid w:val="005625CD"/>
    <w:rsid w:val="00562E8A"/>
    <w:rsid w:val="00564021"/>
    <w:rsid w:val="00570B27"/>
    <w:rsid w:val="005727B5"/>
    <w:rsid w:val="00582728"/>
    <w:rsid w:val="0058473C"/>
    <w:rsid w:val="0058596E"/>
    <w:rsid w:val="0059315D"/>
    <w:rsid w:val="005976E2"/>
    <w:rsid w:val="005A21C9"/>
    <w:rsid w:val="005A232C"/>
    <w:rsid w:val="005A325D"/>
    <w:rsid w:val="005A5742"/>
    <w:rsid w:val="005A6841"/>
    <w:rsid w:val="005B2EE9"/>
    <w:rsid w:val="005B5D4B"/>
    <w:rsid w:val="005B5D89"/>
    <w:rsid w:val="005B5FB5"/>
    <w:rsid w:val="005C0FA3"/>
    <w:rsid w:val="005C291C"/>
    <w:rsid w:val="005C3844"/>
    <w:rsid w:val="005C3F2A"/>
    <w:rsid w:val="005C5E85"/>
    <w:rsid w:val="005D1BD4"/>
    <w:rsid w:val="005D3E3F"/>
    <w:rsid w:val="005D42DD"/>
    <w:rsid w:val="005E1B4E"/>
    <w:rsid w:val="005E3744"/>
    <w:rsid w:val="005E3F2D"/>
    <w:rsid w:val="005E4924"/>
    <w:rsid w:val="005F1BB9"/>
    <w:rsid w:val="005F22B3"/>
    <w:rsid w:val="005F2E79"/>
    <w:rsid w:val="005F3681"/>
    <w:rsid w:val="005F3707"/>
    <w:rsid w:val="0060042E"/>
    <w:rsid w:val="00602726"/>
    <w:rsid w:val="006036A4"/>
    <w:rsid w:val="0060383B"/>
    <w:rsid w:val="00610B4A"/>
    <w:rsid w:val="0061698C"/>
    <w:rsid w:val="006209A2"/>
    <w:rsid w:val="00620B48"/>
    <w:rsid w:val="00622A29"/>
    <w:rsid w:val="00623B24"/>
    <w:rsid w:val="00627250"/>
    <w:rsid w:val="00633443"/>
    <w:rsid w:val="006349DB"/>
    <w:rsid w:val="00635128"/>
    <w:rsid w:val="00637F49"/>
    <w:rsid w:val="0064418B"/>
    <w:rsid w:val="00644DBD"/>
    <w:rsid w:val="00654352"/>
    <w:rsid w:val="006570BF"/>
    <w:rsid w:val="00660789"/>
    <w:rsid w:val="00664F15"/>
    <w:rsid w:val="00665D6C"/>
    <w:rsid w:val="00673C17"/>
    <w:rsid w:val="006748E2"/>
    <w:rsid w:val="00682ADC"/>
    <w:rsid w:val="00687279"/>
    <w:rsid w:val="00691A77"/>
    <w:rsid w:val="00693E06"/>
    <w:rsid w:val="00693F23"/>
    <w:rsid w:val="006B1732"/>
    <w:rsid w:val="006B1986"/>
    <w:rsid w:val="006B3E1B"/>
    <w:rsid w:val="006B5ED4"/>
    <w:rsid w:val="006B6052"/>
    <w:rsid w:val="006B7F44"/>
    <w:rsid w:val="006C10AD"/>
    <w:rsid w:val="006C1A15"/>
    <w:rsid w:val="006C2713"/>
    <w:rsid w:val="006C2AD7"/>
    <w:rsid w:val="006C59B9"/>
    <w:rsid w:val="006D30F4"/>
    <w:rsid w:val="006E2161"/>
    <w:rsid w:val="006E6465"/>
    <w:rsid w:val="006E7297"/>
    <w:rsid w:val="006F34F6"/>
    <w:rsid w:val="00701EC9"/>
    <w:rsid w:val="00707D78"/>
    <w:rsid w:val="0071046F"/>
    <w:rsid w:val="00710694"/>
    <w:rsid w:val="0071595F"/>
    <w:rsid w:val="007241DF"/>
    <w:rsid w:val="007326BD"/>
    <w:rsid w:val="00733E2D"/>
    <w:rsid w:val="00735895"/>
    <w:rsid w:val="00750A79"/>
    <w:rsid w:val="00755159"/>
    <w:rsid w:val="0076278C"/>
    <w:rsid w:val="007632F0"/>
    <w:rsid w:val="0076595D"/>
    <w:rsid w:val="00767ABE"/>
    <w:rsid w:val="00770528"/>
    <w:rsid w:val="007752A9"/>
    <w:rsid w:val="007808B2"/>
    <w:rsid w:val="00780C84"/>
    <w:rsid w:val="00786DF3"/>
    <w:rsid w:val="00787834"/>
    <w:rsid w:val="0079012F"/>
    <w:rsid w:val="00790310"/>
    <w:rsid w:val="00797816"/>
    <w:rsid w:val="007A240F"/>
    <w:rsid w:val="007A6768"/>
    <w:rsid w:val="007A789D"/>
    <w:rsid w:val="007B00EF"/>
    <w:rsid w:val="007B1704"/>
    <w:rsid w:val="007B194C"/>
    <w:rsid w:val="007C0D8A"/>
    <w:rsid w:val="007C16D4"/>
    <w:rsid w:val="007C7002"/>
    <w:rsid w:val="007D01C7"/>
    <w:rsid w:val="007D034C"/>
    <w:rsid w:val="007D1A01"/>
    <w:rsid w:val="007D33D6"/>
    <w:rsid w:val="007D4ED3"/>
    <w:rsid w:val="007D5EE6"/>
    <w:rsid w:val="007D66F7"/>
    <w:rsid w:val="007E4285"/>
    <w:rsid w:val="007F226C"/>
    <w:rsid w:val="007F66D8"/>
    <w:rsid w:val="007F6E4A"/>
    <w:rsid w:val="00800F8F"/>
    <w:rsid w:val="0080187F"/>
    <w:rsid w:val="00803517"/>
    <w:rsid w:val="00806BB2"/>
    <w:rsid w:val="00813406"/>
    <w:rsid w:val="00816287"/>
    <w:rsid w:val="00820EB8"/>
    <w:rsid w:val="00822056"/>
    <w:rsid w:val="00824E78"/>
    <w:rsid w:val="00827262"/>
    <w:rsid w:val="00827E2E"/>
    <w:rsid w:val="00833AB1"/>
    <w:rsid w:val="00837BD4"/>
    <w:rsid w:val="00837C5C"/>
    <w:rsid w:val="008428B0"/>
    <w:rsid w:val="008440F4"/>
    <w:rsid w:val="00844B8B"/>
    <w:rsid w:val="0085071C"/>
    <w:rsid w:val="00853A4D"/>
    <w:rsid w:val="00856238"/>
    <w:rsid w:val="00856E31"/>
    <w:rsid w:val="00860ABA"/>
    <w:rsid w:val="008615FA"/>
    <w:rsid w:val="00862187"/>
    <w:rsid w:val="0086651E"/>
    <w:rsid w:val="008726FF"/>
    <w:rsid w:val="0087326F"/>
    <w:rsid w:val="00876294"/>
    <w:rsid w:val="008777CF"/>
    <w:rsid w:val="00882E1B"/>
    <w:rsid w:val="00887F06"/>
    <w:rsid w:val="00890208"/>
    <w:rsid w:val="00891106"/>
    <w:rsid w:val="008974AB"/>
    <w:rsid w:val="00897784"/>
    <w:rsid w:val="008A0CC0"/>
    <w:rsid w:val="008A1450"/>
    <w:rsid w:val="008A2C98"/>
    <w:rsid w:val="008A4F67"/>
    <w:rsid w:val="008A51EA"/>
    <w:rsid w:val="008A542A"/>
    <w:rsid w:val="008B13A1"/>
    <w:rsid w:val="008B18BA"/>
    <w:rsid w:val="008B29C7"/>
    <w:rsid w:val="008B319F"/>
    <w:rsid w:val="008B323C"/>
    <w:rsid w:val="008B559F"/>
    <w:rsid w:val="008C19A1"/>
    <w:rsid w:val="008C1D80"/>
    <w:rsid w:val="008C2E49"/>
    <w:rsid w:val="008C57A6"/>
    <w:rsid w:val="008C6009"/>
    <w:rsid w:val="008D51A1"/>
    <w:rsid w:val="008D5EF4"/>
    <w:rsid w:val="008E1391"/>
    <w:rsid w:val="008E2190"/>
    <w:rsid w:val="008E3294"/>
    <w:rsid w:val="008E7FED"/>
    <w:rsid w:val="008F28A1"/>
    <w:rsid w:val="009036F5"/>
    <w:rsid w:val="00907491"/>
    <w:rsid w:val="00911A1A"/>
    <w:rsid w:val="0091433B"/>
    <w:rsid w:val="0092472B"/>
    <w:rsid w:val="00927321"/>
    <w:rsid w:val="00930920"/>
    <w:rsid w:val="009317E0"/>
    <w:rsid w:val="00932118"/>
    <w:rsid w:val="009338C6"/>
    <w:rsid w:val="0093472A"/>
    <w:rsid w:val="00934C3D"/>
    <w:rsid w:val="009360E5"/>
    <w:rsid w:val="00936B71"/>
    <w:rsid w:val="00937125"/>
    <w:rsid w:val="00937359"/>
    <w:rsid w:val="0093765E"/>
    <w:rsid w:val="00941B86"/>
    <w:rsid w:val="00943170"/>
    <w:rsid w:val="0094697A"/>
    <w:rsid w:val="00947508"/>
    <w:rsid w:val="0095136F"/>
    <w:rsid w:val="00952CAE"/>
    <w:rsid w:val="00953705"/>
    <w:rsid w:val="00957B40"/>
    <w:rsid w:val="0096228E"/>
    <w:rsid w:val="009653B9"/>
    <w:rsid w:val="0096600A"/>
    <w:rsid w:val="009679E5"/>
    <w:rsid w:val="0097313C"/>
    <w:rsid w:val="00973812"/>
    <w:rsid w:val="0097483F"/>
    <w:rsid w:val="00994076"/>
    <w:rsid w:val="00995397"/>
    <w:rsid w:val="009A2FBC"/>
    <w:rsid w:val="009A3F87"/>
    <w:rsid w:val="009B08DB"/>
    <w:rsid w:val="009B0F08"/>
    <w:rsid w:val="009C2B2F"/>
    <w:rsid w:val="009C5A20"/>
    <w:rsid w:val="009D0D59"/>
    <w:rsid w:val="009D16A3"/>
    <w:rsid w:val="009E439A"/>
    <w:rsid w:val="009E5E2A"/>
    <w:rsid w:val="009E6684"/>
    <w:rsid w:val="009E7A5E"/>
    <w:rsid w:val="009F1253"/>
    <w:rsid w:val="009F3906"/>
    <w:rsid w:val="00A0049E"/>
    <w:rsid w:val="00A0474B"/>
    <w:rsid w:val="00A05A14"/>
    <w:rsid w:val="00A06E67"/>
    <w:rsid w:val="00A13FBB"/>
    <w:rsid w:val="00A179C0"/>
    <w:rsid w:val="00A23940"/>
    <w:rsid w:val="00A242B1"/>
    <w:rsid w:val="00A31778"/>
    <w:rsid w:val="00A3515D"/>
    <w:rsid w:val="00A36EB7"/>
    <w:rsid w:val="00A43E92"/>
    <w:rsid w:val="00A4629D"/>
    <w:rsid w:val="00A5548F"/>
    <w:rsid w:val="00A577D4"/>
    <w:rsid w:val="00A61674"/>
    <w:rsid w:val="00A62E9A"/>
    <w:rsid w:val="00A6455E"/>
    <w:rsid w:val="00A6654E"/>
    <w:rsid w:val="00A6717A"/>
    <w:rsid w:val="00A7147F"/>
    <w:rsid w:val="00A7357A"/>
    <w:rsid w:val="00A8343E"/>
    <w:rsid w:val="00A83F47"/>
    <w:rsid w:val="00A901B2"/>
    <w:rsid w:val="00A908D2"/>
    <w:rsid w:val="00A91F6F"/>
    <w:rsid w:val="00AA00D2"/>
    <w:rsid w:val="00AA00EF"/>
    <w:rsid w:val="00AA1A3D"/>
    <w:rsid w:val="00AA1CD5"/>
    <w:rsid w:val="00AA28C6"/>
    <w:rsid w:val="00AA3666"/>
    <w:rsid w:val="00AA601D"/>
    <w:rsid w:val="00AA61C6"/>
    <w:rsid w:val="00AA6B57"/>
    <w:rsid w:val="00AB0C9D"/>
    <w:rsid w:val="00AB2C39"/>
    <w:rsid w:val="00AB3A7C"/>
    <w:rsid w:val="00AB51C0"/>
    <w:rsid w:val="00AB7FCB"/>
    <w:rsid w:val="00AC5C9E"/>
    <w:rsid w:val="00AC6EB5"/>
    <w:rsid w:val="00AD2423"/>
    <w:rsid w:val="00AD71C9"/>
    <w:rsid w:val="00AE119F"/>
    <w:rsid w:val="00AE1584"/>
    <w:rsid w:val="00AE1F20"/>
    <w:rsid w:val="00AE398F"/>
    <w:rsid w:val="00AE569A"/>
    <w:rsid w:val="00AF5591"/>
    <w:rsid w:val="00AF620A"/>
    <w:rsid w:val="00B143D6"/>
    <w:rsid w:val="00B205DC"/>
    <w:rsid w:val="00B32499"/>
    <w:rsid w:val="00B34B76"/>
    <w:rsid w:val="00B421D2"/>
    <w:rsid w:val="00B436C1"/>
    <w:rsid w:val="00B43B8C"/>
    <w:rsid w:val="00B45B9C"/>
    <w:rsid w:val="00B45E3A"/>
    <w:rsid w:val="00B47A21"/>
    <w:rsid w:val="00B5059A"/>
    <w:rsid w:val="00B524F8"/>
    <w:rsid w:val="00B547CD"/>
    <w:rsid w:val="00B5609B"/>
    <w:rsid w:val="00B62CF5"/>
    <w:rsid w:val="00B63F38"/>
    <w:rsid w:val="00B643B7"/>
    <w:rsid w:val="00B647C1"/>
    <w:rsid w:val="00B71CA6"/>
    <w:rsid w:val="00B75BA3"/>
    <w:rsid w:val="00B76741"/>
    <w:rsid w:val="00B7757C"/>
    <w:rsid w:val="00B8209C"/>
    <w:rsid w:val="00B82D77"/>
    <w:rsid w:val="00B85A55"/>
    <w:rsid w:val="00B86215"/>
    <w:rsid w:val="00B93E7C"/>
    <w:rsid w:val="00BA1247"/>
    <w:rsid w:val="00BA2DCF"/>
    <w:rsid w:val="00BA3580"/>
    <w:rsid w:val="00BA49AC"/>
    <w:rsid w:val="00BA4C15"/>
    <w:rsid w:val="00BB0257"/>
    <w:rsid w:val="00BB1112"/>
    <w:rsid w:val="00BC1FBA"/>
    <w:rsid w:val="00BC466B"/>
    <w:rsid w:val="00BC5C28"/>
    <w:rsid w:val="00BC75EB"/>
    <w:rsid w:val="00BD43E1"/>
    <w:rsid w:val="00BD622F"/>
    <w:rsid w:val="00BD6EE8"/>
    <w:rsid w:val="00BE48DB"/>
    <w:rsid w:val="00BE62C1"/>
    <w:rsid w:val="00BE63D5"/>
    <w:rsid w:val="00BF2627"/>
    <w:rsid w:val="00BF76D1"/>
    <w:rsid w:val="00C11758"/>
    <w:rsid w:val="00C15140"/>
    <w:rsid w:val="00C201A3"/>
    <w:rsid w:val="00C2317C"/>
    <w:rsid w:val="00C234F6"/>
    <w:rsid w:val="00C2648B"/>
    <w:rsid w:val="00C278BA"/>
    <w:rsid w:val="00C373B1"/>
    <w:rsid w:val="00C37F07"/>
    <w:rsid w:val="00C41B5C"/>
    <w:rsid w:val="00C47B40"/>
    <w:rsid w:val="00C52E11"/>
    <w:rsid w:val="00C66AD2"/>
    <w:rsid w:val="00C6776D"/>
    <w:rsid w:val="00C754DF"/>
    <w:rsid w:val="00C77782"/>
    <w:rsid w:val="00C81EB7"/>
    <w:rsid w:val="00C87E1A"/>
    <w:rsid w:val="00C90978"/>
    <w:rsid w:val="00C945FE"/>
    <w:rsid w:val="00C9608D"/>
    <w:rsid w:val="00CA0A05"/>
    <w:rsid w:val="00CA3176"/>
    <w:rsid w:val="00CA528E"/>
    <w:rsid w:val="00CB5327"/>
    <w:rsid w:val="00CB5444"/>
    <w:rsid w:val="00CB706E"/>
    <w:rsid w:val="00CC0804"/>
    <w:rsid w:val="00CC3C24"/>
    <w:rsid w:val="00CC5A87"/>
    <w:rsid w:val="00CC638C"/>
    <w:rsid w:val="00CC6A2F"/>
    <w:rsid w:val="00CD33E1"/>
    <w:rsid w:val="00CD3820"/>
    <w:rsid w:val="00CD6A80"/>
    <w:rsid w:val="00CE0A17"/>
    <w:rsid w:val="00CE0D5A"/>
    <w:rsid w:val="00CE22BD"/>
    <w:rsid w:val="00CE3B34"/>
    <w:rsid w:val="00CE59F9"/>
    <w:rsid w:val="00CE673B"/>
    <w:rsid w:val="00CF0B46"/>
    <w:rsid w:val="00CF7FBD"/>
    <w:rsid w:val="00D02325"/>
    <w:rsid w:val="00D0272A"/>
    <w:rsid w:val="00D05146"/>
    <w:rsid w:val="00D07D80"/>
    <w:rsid w:val="00D174E2"/>
    <w:rsid w:val="00D229DF"/>
    <w:rsid w:val="00D22E42"/>
    <w:rsid w:val="00D23C53"/>
    <w:rsid w:val="00D27946"/>
    <w:rsid w:val="00D307DF"/>
    <w:rsid w:val="00D31014"/>
    <w:rsid w:val="00D32570"/>
    <w:rsid w:val="00D40BCB"/>
    <w:rsid w:val="00D414D0"/>
    <w:rsid w:val="00D509C0"/>
    <w:rsid w:val="00D5633A"/>
    <w:rsid w:val="00D569CF"/>
    <w:rsid w:val="00D60E14"/>
    <w:rsid w:val="00D6297E"/>
    <w:rsid w:val="00D727C1"/>
    <w:rsid w:val="00D82F38"/>
    <w:rsid w:val="00D83201"/>
    <w:rsid w:val="00D83735"/>
    <w:rsid w:val="00D91896"/>
    <w:rsid w:val="00D9222F"/>
    <w:rsid w:val="00D96C22"/>
    <w:rsid w:val="00DA2F25"/>
    <w:rsid w:val="00DA2F3E"/>
    <w:rsid w:val="00DA451E"/>
    <w:rsid w:val="00DA66EE"/>
    <w:rsid w:val="00DB1B8E"/>
    <w:rsid w:val="00DB1C7A"/>
    <w:rsid w:val="00DB7199"/>
    <w:rsid w:val="00DC1A16"/>
    <w:rsid w:val="00DD35D4"/>
    <w:rsid w:val="00DD71ED"/>
    <w:rsid w:val="00DE5333"/>
    <w:rsid w:val="00DF0D59"/>
    <w:rsid w:val="00DF3852"/>
    <w:rsid w:val="00DF5EE7"/>
    <w:rsid w:val="00E00C36"/>
    <w:rsid w:val="00E02866"/>
    <w:rsid w:val="00E03431"/>
    <w:rsid w:val="00E046E8"/>
    <w:rsid w:val="00E14E35"/>
    <w:rsid w:val="00E160BD"/>
    <w:rsid w:val="00E17285"/>
    <w:rsid w:val="00E21E48"/>
    <w:rsid w:val="00E274A4"/>
    <w:rsid w:val="00E27E37"/>
    <w:rsid w:val="00E3119B"/>
    <w:rsid w:val="00E32E8E"/>
    <w:rsid w:val="00E34936"/>
    <w:rsid w:val="00E40552"/>
    <w:rsid w:val="00E430ED"/>
    <w:rsid w:val="00E52130"/>
    <w:rsid w:val="00E5287A"/>
    <w:rsid w:val="00E60CBE"/>
    <w:rsid w:val="00E6709B"/>
    <w:rsid w:val="00E72081"/>
    <w:rsid w:val="00E73607"/>
    <w:rsid w:val="00E7680E"/>
    <w:rsid w:val="00E8073E"/>
    <w:rsid w:val="00E84393"/>
    <w:rsid w:val="00E847AB"/>
    <w:rsid w:val="00E851AF"/>
    <w:rsid w:val="00E90F59"/>
    <w:rsid w:val="00E957AB"/>
    <w:rsid w:val="00E95D44"/>
    <w:rsid w:val="00E961F2"/>
    <w:rsid w:val="00E96EC2"/>
    <w:rsid w:val="00E97312"/>
    <w:rsid w:val="00EA511E"/>
    <w:rsid w:val="00EB16D3"/>
    <w:rsid w:val="00EB39B6"/>
    <w:rsid w:val="00EB5A28"/>
    <w:rsid w:val="00EB6FC4"/>
    <w:rsid w:val="00EC1BCD"/>
    <w:rsid w:val="00EC6650"/>
    <w:rsid w:val="00ED197D"/>
    <w:rsid w:val="00ED2031"/>
    <w:rsid w:val="00ED21A0"/>
    <w:rsid w:val="00ED5A42"/>
    <w:rsid w:val="00EE2E5A"/>
    <w:rsid w:val="00EE3226"/>
    <w:rsid w:val="00EE3F42"/>
    <w:rsid w:val="00EE5E33"/>
    <w:rsid w:val="00EE662E"/>
    <w:rsid w:val="00EE6D5E"/>
    <w:rsid w:val="00F04C52"/>
    <w:rsid w:val="00F14DA2"/>
    <w:rsid w:val="00F15604"/>
    <w:rsid w:val="00F16CF2"/>
    <w:rsid w:val="00F173D0"/>
    <w:rsid w:val="00F213E4"/>
    <w:rsid w:val="00F22112"/>
    <w:rsid w:val="00F2361A"/>
    <w:rsid w:val="00F236D7"/>
    <w:rsid w:val="00F23EE5"/>
    <w:rsid w:val="00F27D18"/>
    <w:rsid w:val="00F311B1"/>
    <w:rsid w:val="00F3488A"/>
    <w:rsid w:val="00F365F9"/>
    <w:rsid w:val="00F41BDD"/>
    <w:rsid w:val="00F45236"/>
    <w:rsid w:val="00F47589"/>
    <w:rsid w:val="00F512D7"/>
    <w:rsid w:val="00F5253C"/>
    <w:rsid w:val="00F553D4"/>
    <w:rsid w:val="00F574A3"/>
    <w:rsid w:val="00F60403"/>
    <w:rsid w:val="00F6277E"/>
    <w:rsid w:val="00F72A02"/>
    <w:rsid w:val="00F74D4B"/>
    <w:rsid w:val="00F76E10"/>
    <w:rsid w:val="00F8166B"/>
    <w:rsid w:val="00F816D8"/>
    <w:rsid w:val="00F824D7"/>
    <w:rsid w:val="00F82FAD"/>
    <w:rsid w:val="00F94FC9"/>
    <w:rsid w:val="00F9705C"/>
    <w:rsid w:val="00FA0EC4"/>
    <w:rsid w:val="00FA596E"/>
    <w:rsid w:val="00FB1B51"/>
    <w:rsid w:val="00FB1F1B"/>
    <w:rsid w:val="00FB4CE8"/>
    <w:rsid w:val="00FB5E66"/>
    <w:rsid w:val="00FB73E0"/>
    <w:rsid w:val="00FC0013"/>
    <w:rsid w:val="00FC1260"/>
    <w:rsid w:val="00FC281B"/>
    <w:rsid w:val="00FC7242"/>
    <w:rsid w:val="00FD13C9"/>
    <w:rsid w:val="00FD29C3"/>
    <w:rsid w:val="00FD3509"/>
    <w:rsid w:val="00FD5688"/>
    <w:rsid w:val="00FE48AA"/>
    <w:rsid w:val="00FE52CD"/>
    <w:rsid w:val="00FE74E3"/>
    <w:rsid w:val="00FE7F0A"/>
    <w:rsid w:val="00FF04CC"/>
    <w:rsid w:val="00FF6456"/>
    <w:rsid w:val="00FF79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297F21"/>
  <w15:chartTrackingRefBased/>
  <w15:docId w15:val="{83FCDE5C-7A68-428E-9F09-FA390C1D2E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F1253"/>
    <w:pPr>
      <w:spacing w:line="256" w:lineRule="auto"/>
      <w:ind w:left="720"/>
      <w:contextualSpacing/>
    </w:pPr>
  </w:style>
  <w:style w:type="character" w:styleId="Hyperlink">
    <w:name w:val="Hyperlink"/>
    <w:basedOn w:val="DefaultParagraphFont"/>
    <w:uiPriority w:val="99"/>
    <w:unhideWhenUsed/>
    <w:rsid w:val="009F1253"/>
    <w:rPr>
      <w:color w:val="0563C1" w:themeColor="hyperlink"/>
      <w:u w:val="single"/>
    </w:rPr>
  </w:style>
  <w:style w:type="paragraph" w:customStyle="1" w:styleId="ssrcss-1q0x1qg-paragraph">
    <w:name w:val="ssrcss-1q0x1qg-paragraph"/>
    <w:basedOn w:val="Normal"/>
    <w:rsid w:val="005A232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5A232C"/>
    <w:rPr>
      <w:color w:val="954F72" w:themeColor="followedHyperlink"/>
      <w:u w:val="single"/>
    </w:rPr>
  </w:style>
  <w:style w:type="character" w:styleId="UnresolvedMention">
    <w:name w:val="Unresolved Mention"/>
    <w:basedOn w:val="DefaultParagraphFont"/>
    <w:uiPriority w:val="99"/>
    <w:semiHidden/>
    <w:unhideWhenUsed/>
    <w:rsid w:val="005A232C"/>
    <w:rPr>
      <w:color w:val="605E5C"/>
      <w:shd w:val="clear" w:color="auto" w:fill="E1DFDD"/>
    </w:rPr>
  </w:style>
  <w:style w:type="character" w:customStyle="1" w:styleId="normaltextrun">
    <w:name w:val="normaltextrun"/>
    <w:basedOn w:val="DefaultParagraphFont"/>
    <w:rsid w:val="0059315D"/>
  </w:style>
  <w:style w:type="character" w:customStyle="1" w:styleId="eop">
    <w:name w:val="eop"/>
    <w:basedOn w:val="DefaultParagraphFont"/>
    <w:rsid w:val="0059315D"/>
  </w:style>
  <w:style w:type="paragraph" w:customStyle="1" w:styleId="paragraph">
    <w:name w:val="paragraph"/>
    <w:basedOn w:val="Normal"/>
    <w:rsid w:val="0059315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scxw175907998">
    <w:name w:val="scxw175907998"/>
    <w:basedOn w:val="DefaultParagraphFont"/>
    <w:rsid w:val="0059315D"/>
  </w:style>
  <w:style w:type="character" w:styleId="CommentReference">
    <w:name w:val="annotation reference"/>
    <w:basedOn w:val="DefaultParagraphFont"/>
    <w:uiPriority w:val="99"/>
    <w:semiHidden/>
    <w:unhideWhenUsed/>
    <w:rsid w:val="00B45B9C"/>
    <w:rPr>
      <w:sz w:val="16"/>
      <w:szCs w:val="16"/>
    </w:rPr>
  </w:style>
  <w:style w:type="paragraph" w:styleId="CommentText">
    <w:name w:val="annotation text"/>
    <w:basedOn w:val="Normal"/>
    <w:link w:val="CommentTextChar"/>
    <w:uiPriority w:val="99"/>
    <w:unhideWhenUsed/>
    <w:rsid w:val="00B45B9C"/>
    <w:pPr>
      <w:spacing w:line="240" w:lineRule="auto"/>
    </w:pPr>
    <w:rPr>
      <w:sz w:val="20"/>
      <w:szCs w:val="20"/>
    </w:rPr>
  </w:style>
  <w:style w:type="character" w:customStyle="1" w:styleId="CommentTextChar">
    <w:name w:val="Comment Text Char"/>
    <w:basedOn w:val="DefaultParagraphFont"/>
    <w:link w:val="CommentText"/>
    <w:uiPriority w:val="99"/>
    <w:rsid w:val="00B45B9C"/>
    <w:rPr>
      <w:sz w:val="20"/>
      <w:szCs w:val="20"/>
    </w:rPr>
  </w:style>
  <w:style w:type="paragraph" w:styleId="CommentSubject">
    <w:name w:val="annotation subject"/>
    <w:basedOn w:val="CommentText"/>
    <w:next w:val="CommentText"/>
    <w:link w:val="CommentSubjectChar"/>
    <w:uiPriority w:val="99"/>
    <w:semiHidden/>
    <w:unhideWhenUsed/>
    <w:rsid w:val="00B45B9C"/>
    <w:rPr>
      <w:b/>
      <w:bCs/>
    </w:rPr>
  </w:style>
  <w:style w:type="character" w:customStyle="1" w:styleId="CommentSubjectChar">
    <w:name w:val="Comment Subject Char"/>
    <w:basedOn w:val="CommentTextChar"/>
    <w:link w:val="CommentSubject"/>
    <w:uiPriority w:val="99"/>
    <w:semiHidden/>
    <w:rsid w:val="00B45B9C"/>
    <w:rPr>
      <w:b/>
      <w:bCs/>
      <w:sz w:val="20"/>
      <w:szCs w:val="20"/>
    </w:rPr>
  </w:style>
  <w:style w:type="character" w:styleId="Strong">
    <w:name w:val="Strong"/>
    <w:basedOn w:val="DefaultParagraphFont"/>
    <w:uiPriority w:val="22"/>
    <w:qFormat/>
    <w:rsid w:val="00FF79F3"/>
    <w:rPr>
      <w:b/>
      <w:bCs/>
    </w:rPr>
  </w:style>
  <w:style w:type="paragraph" w:styleId="Revision">
    <w:name w:val="Revision"/>
    <w:hidden/>
    <w:uiPriority w:val="99"/>
    <w:semiHidden/>
    <w:rsid w:val="007F226C"/>
    <w:pPr>
      <w:spacing w:after="0" w:line="240" w:lineRule="auto"/>
    </w:pPr>
  </w:style>
  <w:style w:type="paragraph" w:styleId="Header">
    <w:name w:val="header"/>
    <w:basedOn w:val="Normal"/>
    <w:link w:val="HeaderChar"/>
    <w:uiPriority w:val="99"/>
    <w:unhideWhenUsed/>
    <w:rsid w:val="00A901B2"/>
    <w:pPr>
      <w:tabs>
        <w:tab w:val="center" w:pos="4513"/>
        <w:tab w:val="right" w:pos="9026"/>
      </w:tabs>
      <w:spacing w:after="0" w:line="240" w:lineRule="auto"/>
    </w:pPr>
  </w:style>
  <w:style w:type="character" w:customStyle="1" w:styleId="HeaderChar">
    <w:name w:val="Header Char"/>
    <w:basedOn w:val="DefaultParagraphFont"/>
    <w:link w:val="Header"/>
    <w:uiPriority w:val="99"/>
    <w:rsid w:val="00A901B2"/>
  </w:style>
  <w:style w:type="paragraph" w:styleId="Footer">
    <w:name w:val="footer"/>
    <w:basedOn w:val="Normal"/>
    <w:link w:val="FooterChar"/>
    <w:uiPriority w:val="99"/>
    <w:unhideWhenUsed/>
    <w:rsid w:val="00A901B2"/>
    <w:pPr>
      <w:tabs>
        <w:tab w:val="center" w:pos="4513"/>
        <w:tab w:val="right" w:pos="9026"/>
      </w:tabs>
      <w:spacing w:after="0" w:line="240" w:lineRule="auto"/>
    </w:pPr>
  </w:style>
  <w:style w:type="character" w:customStyle="1" w:styleId="FooterChar">
    <w:name w:val="Footer Char"/>
    <w:basedOn w:val="DefaultParagraphFont"/>
    <w:link w:val="Footer"/>
    <w:uiPriority w:val="99"/>
    <w:rsid w:val="00A901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634356">
      <w:bodyDiv w:val="1"/>
      <w:marLeft w:val="0"/>
      <w:marRight w:val="0"/>
      <w:marTop w:val="0"/>
      <w:marBottom w:val="0"/>
      <w:divBdr>
        <w:top w:val="none" w:sz="0" w:space="0" w:color="auto"/>
        <w:left w:val="none" w:sz="0" w:space="0" w:color="auto"/>
        <w:bottom w:val="none" w:sz="0" w:space="0" w:color="auto"/>
        <w:right w:val="none" w:sz="0" w:space="0" w:color="auto"/>
      </w:divBdr>
      <w:divsChild>
        <w:div w:id="966354868">
          <w:marLeft w:val="0"/>
          <w:marRight w:val="0"/>
          <w:marTop w:val="0"/>
          <w:marBottom w:val="0"/>
          <w:divBdr>
            <w:top w:val="none" w:sz="0" w:space="0" w:color="auto"/>
            <w:left w:val="none" w:sz="0" w:space="0" w:color="auto"/>
            <w:bottom w:val="none" w:sz="0" w:space="0" w:color="auto"/>
            <w:right w:val="none" w:sz="0" w:space="0" w:color="auto"/>
          </w:divBdr>
          <w:divsChild>
            <w:div w:id="884950085">
              <w:marLeft w:val="0"/>
              <w:marRight w:val="0"/>
              <w:marTop w:val="0"/>
              <w:marBottom w:val="0"/>
              <w:divBdr>
                <w:top w:val="none" w:sz="0" w:space="0" w:color="auto"/>
                <w:left w:val="none" w:sz="0" w:space="0" w:color="auto"/>
                <w:bottom w:val="none" w:sz="0" w:space="0" w:color="auto"/>
                <w:right w:val="none" w:sz="0" w:space="0" w:color="auto"/>
              </w:divBdr>
            </w:div>
          </w:divsChild>
        </w:div>
        <w:div w:id="1048526579">
          <w:marLeft w:val="0"/>
          <w:marRight w:val="0"/>
          <w:marTop w:val="0"/>
          <w:marBottom w:val="0"/>
          <w:divBdr>
            <w:top w:val="none" w:sz="0" w:space="0" w:color="auto"/>
            <w:left w:val="none" w:sz="0" w:space="0" w:color="auto"/>
            <w:bottom w:val="none" w:sz="0" w:space="0" w:color="auto"/>
            <w:right w:val="none" w:sz="0" w:space="0" w:color="auto"/>
          </w:divBdr>
          <w:divsChild>
            <w:div w:id="663625014">
              <w:marLeft w:val="0"/>
              <w:marRight w:val="0"/>
              <w:marTop w:val="0"/>
              <w:marBottom w:val="0"/>
              <w:divBdr>
                <w:top w:val="none" w:sz="0" w:space="0" w:color="auto"/>
                <w:left w:val="none" w:sz="0" w:space="0" w:color="auto"/>
                <w:bottom w:val="none" w:sz="0" w:space="0" w:color="auto"/>
                <w:right w:val="none" w:sz="0" w:space="0" w:color="auto"/>
              </w:divBdr>
            </w:div>
          </w:divsChild>
        </w:div>
        <w:div w:id="2047368843">
          <w:marLeft w:val="0"/>
          <w:marRight w:val="0"/>
          <w:marTop w:val="0"/>
          <w:marBottom w:val="0"/>
          <w:divBdr>
            <w:top w:val="none" w:sz="0" w:space="0" w:color="auto"/>
            <w:left w:val="none" w:sz="0" w:space="0" w:color="auto"/>
            <w:bottom w:val="none" w:sz="0" w:space="0" w:color="auto"/>
            <w:right w:val="none" w:sz="0" w:space="0" w:color="auto"/>
          </w:divBdr>
          <w:divsChild>
            <w:div w:id="137039209">
              <w:marLeft w:val="0"/>
              <w:marRight w:val="0"/>
              <w:marTop w:val="0"/>
              <w:marBottom w:val="0"/>
              <w:divBdr>
                <w:top w:val="none" w:sz="0" w:space="0" w:color="auto"/>
                <w:left w:val="none" w:sz="0" w:space="0" w:color="auto"/>
                <w:bottom w:val="none" w:sz="0" w:space="0" w:color="auto"/>
                <w:right w:val="none" w:sz="0" w:space="0" w:color="auto"/>
              </w:divBdr>
              <w:divsChild>
                <w:div w:id="113043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0315400">
      <w:bodyDiv w:val="1"/>
      <w:marLeft w:val="0"/>
      <w:marRight w:val="0"/>
      <w:marTop w:val="0"/>
      <w:marBottom w:val="0"/>
      <w:divBdr>
        <w:top w:val="none" w:sz="0" w:space="0" w:color="auto"/>
        <w:left w:val="none" w:sz="0" w:space="0" w:color="auto"/>
        <w:bottom w:val="none" w:sz="0" w:space="0" w:color="auto"/>
        <w:right w:val="none" w:sz="0" w:space="0" w:color="auto"/>
      </w:divBdr>
    </w:div>
    <w:div w:id="1299611303">
      <w:bodyDiv w:val="1"/>
      <w:marLeft w:val="0"/>
      <w:marRight w:val="0"/>
      <w:marTop w:val="0"/>
      <w:marBottom w:val="0"/>
      <w:divBdr>
        <w:top w:val="none" w:sz="0" w:space="0" w:color="auto"/>
        <w:left w:val="none" w:sz="0" w:space="0" w:color="auto"/>
        <w:bottom w:val="none" w:sz="0" w:space="0" w:color="auto"/>
        <w:right w:val="none" w:sz="0" w:space="0" w:color="auto"/>
      </w:divBdr>
    </w:div>
    <w:div w:id="2118910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rapmasters.fespa.com/" TargetMode="External"/><Relationship Id="rId18" Type="http://schemas.openxmlformats.org/officeDocument/2006/relationships/hyperlink" Target="http://www.fespa.com/profit-for-purpose" TargetMode="External"/><Relationship Id="rId3" Type="http://schemas.openxmlformats.org/officeDocument/2006/relationships/customXml" Target="../customXml/item3.xml"/><Relationship Id="rId21" Type="http://schemas.openxmlformats.org/officeDocument/2006/relationships/hyperlink" Target="http://www.adcomms.co.uk" TargetMode="External"/><Relationship Id="rId7" Type="http://schemas.openxmlformats.org/officeDocument/2006/relationships/webSettings" Target="webSettings.xml"/><Relationship Id="rId12" Type="http://schemas.openxmlformats.org/officeDocument/2006/relationships/hyperlink" Target="http://www.europeansignexpo.com" TargetMode="External"/><Relationship Id="rId17" Type="http://schemas.openxmlformats.org/officeDocument/2006/relationships/hyperlink" Target="https://www.fespaglobalprintexpo.com/why-visit/register-your-interest-form-2022" TargetMode="External"/><Relationship Id="rId2" Type="http://schemas.openxmlformats.org/officeDocument/2006/relationships/customXml" Target="../customXml/item2.xml"/><Relationship Id="rId16" Type="http://schemas.openxmlformats.org/officeDocument/2006/relationships/hyperlink" Target="http://www.fespaglobalprintexpo.com" TargetMode="External"/><Relationship Id="rId20" Type="http://schemas.openxmlformats.org/officeDocument/2006/relationships/hyperlink" Target="mailto:Leighona.Aris@Fespa.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fespaglobalprintexpo.com"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ese.fespa.com/" TargetMode="External"/><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mailto:iwoods@adcomms.co.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rapmasters.fespa.com/events/world-wrap-masters-europe-2022" TargetMode="External"/><Relationship Id="rId22" Type="http://schemas.openxmlformats.org/officeDocument/2006/relationships/hyperlink" Target="http://www.fesp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85AEB3D5BC61448E1A075122F4AE20" ma:contentTypeVersion="4" ma:contentTypeDescription="Create a new document." ma:contentTypeScope="" ma:versionID="6bbe3bd3ad96df1a7f950ca985ccdb37">
  <xsd:schema xmlns:xsd="http://www.w3.org/2001/XMLSchema" xmlns:xs="http://www.w3.org/2001/XMLSchema" xmlns:p="http://schemas.microsoft.com/office/2006/metadata/properties" xmlns:ns2="c46bfd75-1921-41b9-b500-7ffa792a3819" targetNamespace="http://schemas.microsoft.com/office/2006/metadata/properties" ma:root="true" ma:fieldsID="b0c9c8d878d9cfef56a4d04033181f0a" ns2:_="">
    <xsd:import namespace="c46bfd75-1921-41b9-b500-7ffa792a38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6bfd75-1921-41b9-b500-7ffa792a38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6636C37-E1DC-458F-A7D9-B9268F0BE2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6bfd75-1921-41b9-b500-7ffa792a38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4EFEC5C-E901-4ADF-8CB7-B81743BF6711}">
  <ds:schemaRefs>
    <ds:schemaRef ds:uri="http://schemas.microsoft.com/sharepoint/v3/contenttype/forms"/>
  </ds:schemaRefs>
</ds:datastoreItem>
</file>

<file path=customXml/itemProps3.xml><?xml version="1.0" encoding="utf-8"?>
<ds:datastoreItem xmlns:ds="http://schemas.openxmlformats.org/officeDocument/2006/customXml" ds:itemID="{B5B9312A-956D-4DB2-8F66-08433873C03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18</Words>
  <Characters>466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4</CharactersWithSpaces>
  <SharedDoc>false</SharedDoc>
  <HLinks>
    <vt:vector size="72" baseType="variant">
      <vt:variant>
        <vt:i4>5308420</vt:i4>
      </vt:variant>
      <vt:variant>
        <vt:i4>33</vt:i4>
      </vt:variant>
      <vt:variant>
        <vt:i4>0</vt:i4>
      </vt:variant>
      <vt:variant>
        <vt:i4>5</vt:i4>
      </vt:variant>
      <vt:variant>
        <vt:lpwstr>http://www.fespa.com/</vt:lpwstr>
      </vt:variant>
      <vt:variant>
        <vt:lpwstr/>
      </vt:variant>
      <vt:variant>
        <vt:i4>1114114</vt:i4>
      </vt:variant>
      <vt:variant>
        <vt:i4>30</vt:i4>
      </vt:variant>
      <vt:variant>
        <vt:i4>0</vt:i4>
      </vt:variant>
      <vt:variant>
        <vt:i4>5</vt:i4>
      </vt:variant>
      <vt:variant>
        <vt:lpwstr>http://www.adcomms.co.uk/</vt:lpwstr>
      </vt:variant>
      <vt:variant>
        <vt:lpwstr/>
      </vt:variant>
      <vt:variant>
        <vt:i4>3407962</vt:i4>
      </vt:variant>
      <vt:variant>
        <vt:i4>27</vt:i4>
      </vt:variant>
      <vt:variant>
        <vt:i4>0</vt:i4>
      </vt:variant>
      <vt:variant>
        <vt:i4>5</vt:i4>
      </vt:variant>
      <vt:variant>
        <vt:lpwstr>mailto:Leighona.Aris@Fespa.com</vt:lpwstr>
      </vt:variant>
      <vt:variant>
        <vt:lpwstr/>
      </vt:variant>
      <vt:variant>
        <vt:i4>1179760</vt:i4>
      </vt:variant>
      <vt:variant>
        <vt:i4>24</vt:i4>
      </vt:variant>
      <vt:variant>
        <vt:i4>0</vt:i4>
      </vt:variant>
      <vt:variant>
        <vt:i4>5</vt:i4>
      </vt:variant>
      <vt:variant>
        <vt:lpwstr>mailto:iwoods@adcomms.co.uk</vt:lpwstr>
      </vt:variant>
      <vt:variant>
        <vt:lpwstr/>
      </vt:variant>
      <vt:variant>
        <vt:i4>4063282</vt:i4>
      </vt:variant>
      <vt:variant>
        <vt:i4>21</vt:i4>
      </vt:variant>
      <vt:variant>
        <vt:i4>0</vt:i4>
      </vt:variant>
      <vt:variant>
        <vt:i4>5</vt:i4>
      </vt:variant>
      <vt:variant>
        <vt:lpwstr>http://www.fespa.com/profit-for-purpose</vt:lpwstr>
      </vt:variant>
      <vt:variant>
        <vt:lpwstr/>
      </vt:variant>
      <vt:variant>
        <vt:i4>2752559</vt:i4>
      </vt:variant>
      <vt:variant>
        <vt:i4>18</vt:i4>
      </vt:variant>
      <vt:variant>
        <vt:i4>0</vt:i4>
      </vt:variant>
      <vt:variant>
        <vt:i4>5</vt:i4>
      </vt:variant>
      <vt:variant>
        <vt:lpwstr>https://www.government.nl/topics/coronavirus-covid-19/visiting-the-netherlands-from-abroad/checklist-entry</vt:lpwstr>
      </vt:variant>
      <vt:variant>
        <vt:lpwstr/>
      </vt:variant>
      <vt:variant>
        <vt:i4>2424952</vt:i4>
      </vt:variant>
      <vt:variant>
        <vt:i4>15</vt:i4>
      </vt:variant>
      <vt:variant>
        <vt:i4>0</vt:i4>
      </vt:variant>
      <vt:variant>
        <vt:i4>5</vt:i4>
      </vt:variant>
      <vt:variant>
        <vt:lpwstr>https://registration.gesevent.com/survey/225ttiyimyer0</vt:lpwstr>
      </vt:variant>
      <vt:variant>
        <vt:lpwstr/>
      </vt:variant>
      <vt:variant>
        <vt:i4>3276837</vt:i4>
      </vt:variant>
      <vt:variant>
        <vt:i4>12</vt:i4>
      </vt:variant>
      <vt:variant>
        <vt:i4>0</vt:i4>
      </vt:variant>
      <vt:variant>
        <vt:i4>5</vt:i4>
      </vt:variant>
      <vt:variant>
        <vt:lpwstr>https://www.government.nl/topics/coronavirus-covid-19/visiting-the-netherlands-from-abroad</vt:lpwstr>
      </vt:variant>
      <vt:variant>
        <vt:lpwstr/>
      </vt:variant>
      <vt:variant>
        <vt:i4>6160457</vt:i4>
      </vt:variant>
      <vt:variant>
        <vt:i4>9</vt:i4>
      </vt:variant>
      <vt:variant>
        <vt:i4>0</vt:i4>
      </vt:variant>
      <vt:variant>
        <vt:i4>5</vt:i4>
      </vt:variant>
      <vt:variant>
        <vt:lpwstr>https://www.fespaglobalprintexpo.com/show-information/covid-19-update</vt:lpwstr>
      </vt:variant>
      <vt:variant>
        <vt:lpwstr/>
      </vt:variant>
      <vt:variant>
        <vt:i4>4128804</vt:i4>
      </vt:variant>
      <vt:variant>
        <vt:i4>6</vt:i4>
      </vt:variant>
      <vt:variant>
        <vt:i4>0</vt:i4>
      </vt:variant>
      <vt:variant>
        <vt:i4>5</vt:i4>
      </vt:variant>
      <vt:variant>
        <vt:lpwstr>https://www.testenvoortoegang.org/</vt:lpwstr>
      </vt:variant>
      <vt:variant>
        <vt:lpwstr/>
      </vt:variant>
      <vt:variant>
        <vt:i4>4325471</vt:i4>
      </vt:variant>
      <vt:variant>
        <vt:i4>3</vt:i4>
      </vt:variant>
      <vt:variant>
        <vt:i4>0</vt:i4>
      </vt:variant>
      <vt:variant>
        <vt:i4>5</vt:i4>
      </vt:variant>
      <vt:variant>
        <vt:lpwstr>http://www.europeansignexpo.com/</vt:lpwstr>
      </vt:variant>
      <vt:variant>
        <vt:lpwstr/>
      </vt:variant>
      <vt:variant>
        <vt:i4>5898328</vt:i4>
      </vt:variant>
      <vt:variant>
        <vt:i4>0</vt:i4>
      </vt:variant>
      <vt:variant>
        <vt:i4>0</vt:i4>
      </vt:variant>
      <vt:variant>
        <vt:i4>5</vt:i4>
      </vt:variant>
      <vt:variant>
        <vt:lpwstr>http://www.fespaglobalprintexp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reen Shurmer</dc:creator>
  <cp:keywords/>
  <dc:description/>
  <cp:lastModifiedBy>Josie Fellows</cp:lastModifiedBy>
  <cp:revision>6</cp:revision>
  <cp:lastPrinted>2021-09-29T20:13:00Z</cp:lastPrinted>
  <dcterms:created xsi:type="dcterms:W3CDTF">2022-01-18T11:57:00Z</dcterms:created>
  <dcterms:modified xsi:type="dcterms:W3CDTF">2022-01-18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85AEB3D5BC61448E1A075122F4AE20</vt:lpwstr>
  </property>
</Properties>
</file>